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9D01EE" w14:textId="77777777" w:rsidR="00BA5753" w:rsidRDefault="00BA5753" w:rsidP="00BA5753">
      <w:r>
        <w:t xml:space="preserve">DROP TABLE IF EXISTS </w:t>
      </w:r>
      <w:proofErr w:type="gramStart"/>
      <w:r>
        <w:t>sales;</w:t>
      </w:r>
      <w:proofErr w:type="gramEnd"/>
    </w:p>
    <w:p w14:paraId="1760056B" w14:textId="77777777" w:rsidR="00BA5753" w:rsidRDefault="00BA5753" w:rsidP="00BA5753">
      <w:r>
        <w:t xml:space="preserve">DROP TABLE IF EXISTS </w:t>
      </w:r>
      <w:proofErr w:type="gramStart"/>
      <w:r>
        <w:t>customers;</w:t>
      </w:r>
      <w:proofErr w:type="gramEnd"/>
    </w:p>
    <w:p w14:paraId="59BC9A62" w14:textId="77777777" w:rsidR="00BA5753" w:rsidRDefault="00BA5753" w:rsidP="00BA5753">
      <w:r>
        <w:t xml:space="preserve">DROP TABLE IF EXISTS </w:t>
      </w:r>
      <w:proofErr w:type="gramStart"/>
      <w:r>
        <w:t>products;</w:t>
      </w:r>
      <w:proofErr w:type="gramEnd"/>
    </w:p>
    <w:p w14:paraId="337B8A81" w14:textId="77777777" w:rsidR="00BA5753" w:rsidRDefault="00BA5753" w:rsidP="00BA5753">
      <w:r>
        <w:t xml:space="preserve">DROP TABLE IF EXISTS </w:t>
      </w:r>
      <w:proofErr w:type="gramStart"/>
      <w:r>
        <w:t>city;</w:t>
      </w:r>
      <w:proofErr w:type="gramEnd"/>
    </w:p>
    <w:p w14:paraId="257D35BB" w14:textId="77777777" w:rsidR="00BA5753" w:rsidRDefault="00BA5753" w:rsidP="00BA5753"/>
    <w:p w14:paraId="4F83099F" w14:textId="77777777" w:rsidR="00BA5753" w:rsidRDefault="00BA5753" w:rsidP="00BA5753">
      <w:r>
        <w:t>-- Import Rules</w:t>
      </w:r>
    </w:p>
    <w:p w14:paraId="7114E590" w14:textId="77777777" w:rsidR="00BA5753" w:rsidRDefault="00BA5753" w:rsidP="00BA5753">
      <w:r>
        <w:t xml:space="preserve">-- 1st </w:t>
      </w:r>
      <w:proofErr w:type="gramStart"/>
      <w:r>
        <w:t>import</w:t>
      </w:r>
      <w:proofErr w:type="gramEnd"/>
      <w:r>
        <w:t xml:space="preserve"> to city</w:t>
      </w:r>
    </w:p>
    <w:p w14:paraId="49B7A61F" w14:textId="77777777" w:rsidR="00BA5753" w:rsidRDefault="00BA5753" w:rsidP="00BA5753"/>
    <w:p w14:paraId="256CC0D0" w14:textId="77777777" w:rsidR="00BA5753" w:rsidRDefault="00BA5753" w:rsidP="00BA5753">
      <w:r>
        <w:t xml:space="preserve">COPY city </w:t>
      </w:r>
    </w:p>
    <w:p w14:paraId="582DC553" w14:textId="77777777" w:rsidR="00BA5753" w:rsidRDefault="00BA5753" w:rsidP="00BA5753">
      <w:r>
        <w:t>FROM 'C:\\Program Files\\PostgreSQL\\16\\data\\</w:t>
      </w:r>
      <w:proofErr w:type="spellStart"/>
      <w:r>
        <w:t>data_copy</w:t>
      </w:r>
      <w:proofErr w:type="spellEnd"/>
      <w:r>
        <w:t>\\</w:t>
      </w:r>
      <w:proofErr w:type="spellStart"/>
      <w:r>
        <w:t>monday_coffee</w:t>
      </w:r>
      <w:proofErr w:type="spellEnd"/>
      <w:r>
        <w:t>\\city.csv'</w:t>
      </w:r>
    </w:p>
    <w:p w14:paraId="6EF7F237" w14:textId="77777777" w:rsidR="00BA5753" w:rsidRDefault="00BA5753" w:rsidP="00BA5753">
      <w:r>
        <w:t>DELIMITER ','</w:t>
      </w:r>
    </w:p>
    <w:p w14:paraId="39142BDB" w14:textId="77777777" w:rsidR="00BA5753" w:rsidRDefault="00BA5753" w:rsidP="00BA5753">
      <w:r>
        <w:t xml:space="preserve">CSV </w:t>
      </w:r>
      <w:proofErr w:type="gramStart"/>
      <w:r>
        <w:t>HEADER;</w:t>
      </w:r>
      <w:proofErr w:type="gramEnd"/>
    </w:p>
    <w:p w14:paraId="55E33E68" w14:textId="77777777" w:rsidR="00BA5753" w:rsidRDefault="00BA5753" w:rsidP="00BA5753"/>
    <w:p w14:paraId="09DE116C" w14:textId="77777777" w:rsidR="00BA5753" w:rsidRDefault="00BA5753" w:rsidP="00BA5753"/>
    <w:p w14:paraId="274F1675" w14:textId="77777777" w:rsidR="00BA5753" w:rsidRDefault="00BA5753" w:rsidP="00BA5753">
      <w:r>
        <w:t xml:space="preserve">-- 2nd </w:t>
      </w:r>
      <w:proofErr w:type="gramStart"/>
      <w:r>
        <w:t>import</w:t>
      </w:r>
      <w:proofErr w:type="gramEnd"/>
      <w:r>
        <w:t xml:space="preserve"> to products</w:t>
      </w:r>
    </w:p>
    <w:p w14:paraId="201D3F27" w14:textId="77777777" w:rsidR="00BA5753" w:rsidRDefault="00BA5753" w:rsidP="00BA5753"/>
    <w:p w14:paraId="1D0C7AEF" w14:textId="77777777" w:rsidR="00BA5753" w:rsidRDefault="00BA5753" w:rsidP="00BA5753">
      <w:r>
        <w:t>COPY products</w:t>
      </w:r>
    </w:p>
    <w:p w14:paraId="02D4EC68" w14:textId="77777777" w:rsidR="00BA5753" w:rsidRDefault="00BA5753" w:rsidP="00BA5753">
      <w:r>
        <w:t>FROM 'C:\\Program Files\\PostgreSQL\\16\\data\\data_copy\\monday_coffee\\products.csv'</w:t>
      </w:r>
    </w:p>
    <w:p w14:paraId="3D7E137E" w14:textId="77777777" w:rsidR="00BA5753" w:rsidRDefault="00BA5753" w:rsidP="00BA5753">
      <w:r>
        <w:t>DELIMITER ','</w:t>
      </w:r>
    </w:p>
    <w:p w14:paraId="28BEAE15" w14:textId="77777777" w:rsidR="00BA5753" w:rsidRDefault="00BA5753" w:rsidP="00BA5753">
      <w:r>
        <w:t xml:space="preserve">CSV </w:t>
      </w:r>
      <w:proofErr w:type="gramStart"/>
      <w:r>
        <w:t>HEADER;</w:t>
      </w:r>
      <w:proofErr w:type="gramEnd"/>
    </w:p>
    <w:p w14:paraId="362915ED" w14:textId="77777777" w:rsidR="00BA5753" w:rsidRDefault="00BA5753" w:rsidP="00BA5753"/>
    <w:p w14:paraId="613AE4B6" w14:textId="77777777" w:rsidR="00BA5753" w:rsidRDefault="00BA5753" w:rsidP="00BA5753">
      <w:r>
        <w:t xml:space="preserve">-- 3rd </w:t>
      </w:r>
      <w:proofErr w:type="gramStart"/>
      <w:r>
        <w:t>import</w:t>
      </w:r>
      <w:proofErr w:type="gramEnd"/>
      <w:r>
        <w:t xml:space="preserve"> to customers</w:t>
      </w:r>
    </w:p>
    <w:p w14:paraId="2B64FC20" w14:textId="77777777" w:rsidR="00BA5753" w:rsidRDefault="00BA5753" w:rsidP="00BA5753"/>
    <w:p w14:paraId="5C292194" w14:textId="77777777" w:rsidR="00BA5753" w:rsidRDefault="00BA5753" w:rsidP="00BA5753">
      <w:r>
        <w:t>COPY customers</w:t>
      </w:r>
    </w:p>
    <w:p w14:paraId="30FA0F52" w14:textId="77777777" w:rsidR="00BA5753" w:rsidRDefault="00BA5753" w:rsidP="00BA5753">
      <w:r>
        <w:t>FROM 'C:\\Program Files\\PostgreSQL\\16\\data\\data_copy\\monday_coffee\\customers.csv'</w:t>
      </w:r>
    </w:p>
    <w:p w14:paraId="042A8D7E" w14:textId="77777777" w:rsidR="00BA5753" w:rsidRDefault="00BA5753" w:rsidP="00BA5753">
      <w:r>
        <w:t>DELIMITER ','</w:t>
      </w:r>
    </w:p>
    <w:p w14:paraId="6F82BFEF" w14:textId="77777777" w:rsidR="00BA5753" w:rsidRDefault="00BA5753" w:rsidP="00BA5753">
      <w:r>
        <w:t xml:space="preserve">CSV </w:t>
      </w:r>
      <w:proofErr w:type="gramStart"/>
      <w:r>
        <w:t>HEADER;</w:t>
      </w:r>
      <w:proofErr w:type="gramEnd"/>
    </w:p>
    <w:p w14:paraId="060A37A0" w14:textId="77777777" w:rsidR="00BA5753" w:rsidRDefault="00BA5753" w:rsidP="00BA5753"/>
    <w:p w14:paraId="5104BC15" w14:textId="77777777" w:rsidR="00BA5753" w:rsidRDefault="00BA5753" w:rsidP="00BA5753">
      <w:r>
        <w:t xml:space="preserve">-- 4th </w:t>
      </w:r>
      <w:proofErr w:type="gramStart"/>
      <w:r>
        <w:t>import</w:t>
      </w:r>
      <w:proofErr w:type="gramEnd"/>
      <w:r>
        <w:t xml:space="preserve"> to sales</w:t>
      </w:r>
    </w:p>
    <w:p w14:paraId="3DB04BFE" w14:textId="77777777" w:rsidR="00BA5753" w:rsidRDefault="00BA5753" w:rsidP="00BA5753"/>
    <w:p w14:paraId="2F602B5D" w14:textId="77777777" w:rsidR="00BA5753" w:rsidRDefault="00BA5753" w:rsidP="00BA5753">
      <w:r>
        <w:t>COPY sales</w:t>
      </w:r>
    </w:p>
    <w:p w14:paraId="176C4B54" w14:textId="77777777" w:rsidR="00BA5753" w:rsidRDefault="00BA5753" w:rsidP="00BA5753">
      <w:r>
        <w:t>FROM 'C:\\Program Files\\PostgreSQL\\16\\data\\data_copy\\monday_coffee\\sales.csv'</w:t>
      </w:r>
    </w:p>
    <w:p w14:paraId="3092A65D" w14:textId="77777777" w:rsidR="00BA5753" w:rsidRDefault="00BA5753" w:rsidP="00BA5753">
      <w:r>
        <w:t>DELIMITER ','</w:t>
      </w:r>
    </w:p>
    <w:p w14:paraId="05051741" w14:textId="77777777" w:rsidR="00BA5753" w:rsidRDefault="00BA5753" w:rsidP="00BA5753">
      <w:r>
        <w:t xml:space="preserve">CSV </w:t>
      </w:r>
      <w:proofErr w:type="gramStart"/>
      <w:r>
        <w:t>HEADER;</w:t>
      </w:r>
      <w:proofErr w:type="gramEnd"/>
    </w:p>
    <w:p w14:paraId="2F59C772" w14:textId="77777777" w:rsidR="00BA5753" w:rsidRDefault="00BA5753" w:rsidP="00BA5753"/>
    <w:p w14:paraId="2245280C" w14:textId="77777777" w:rsidR="00BA5753" w:rsidRDefault="00BA5753" w:rsidP="00BA5753"/>
    <w:p w14:paraId="521E20B6" w14:textId="77777777" w:rsidR="00BA5753" w:rsidRDefault="00BA5753" w:rsidP="00BA5753">
      <w:r>
        <w:t>CREATE TABLE city</w:t>
      </w:r>
    </w:p>
    <w:p w14:paraId="68D9C37A" w14:textId="77777777" w:rsidR="00BA5753" w:rsidRDefault="00BA5753" w:rsidP="00BA5753">
      <w:r>
        <w:t>(</w:t>
      </w:r>
    </w:p>
    <w:p w14:paraId="052D059A" w14:textId="77777777" w:rsidR="00BA5753" w:rsidRDefault="00BA5753" w:rsidP="00BA5753">
      <w:r>
        <w:tab/>
      </w:r>
      <w:proofErr w:type="spellStart"/>
      <w:r>
        <w:t>city_id</w:t>
      </w:r>
      <w:proofErr w:type="spellEnd"/>
      <w:r>
        <w:tab/>
        <w:t>INT PRIMARY KEY,</w:t>
      </w:r>
    </w:p>
    <w:p w14:paraId="2B3C961A" w14:textId="77777777" w:rsidR="00BA5753" w:rsidRDefault="00BA5753" w:rsidP="00BA5753">
      <w:r>
        <w:tab/>
      </w:r>
      <w:proofErr w:type="spellStart"/>
      <w:r>
        <w:t>city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15),</w:t>
      </w:r>
      <w:r>
        <w:tab/>
      </w:r>
    </w:p>
    <w:p w14:paraId="4E571CEA" w14:textId="77777777" w:rsidR="00BA5753" w:rsidRDefault="00BA5753" w:rsidP="00BA5753">
      <w:r>
        <w:tab/>
        <w:t>population</w:t>
      </w:r>
      <w:r>
        <w:tab/>
        <w:t>BIGINT,</w:t>
      </w:r>
    </w:p>
    <w:p w14:paraId="7EFD230E" w14:textId="77777777" w:rsidR="00BA5753" w:rsidRDefault="00BA5753" w:rsidP="00BA5753">
      <w:r>
        <w:tab/>
      </w:r>
      <w:proofErr w:type="spellStart"/>
      <w:r>
        <w:t>estimated_rent</w:t>
      </w:r>
      <w:proofErr w:type="spellEnd"/>
      <w:r>
        <w:tab/>
        <w:t>FLOAT,</w:t>
      </w:r>
    </w:p>
    <w:p w14:paraId="5036DF6C" w14:textId="77777777" w:rsidR="00BA5753" w:rsidRDefault="00BA5753" w:rsidP="00BA5753">
      <w:r>
        <w:tab/>
      </w:r>
      <w:proofErr w:type="spellStart"/>
      <w:r>
        <w:t>city_rank</w:t>
      </w:r>
      <w:proofErr w:type="spellEnd"/>
      <w:r>
        <w:t xml:space="preserve"> INT</w:t>
      </w:r>
    </w:p>
    <w:p w14:paraId="64261E81" w14:textId="77777777" w:rsidR="00BA5753" w:rsidRDefault="00BA5753" w:rsidP="00BA5753">
      <w:r>
        <w:t>);</w:t>
      </w:r>
    </w:p>
    <w:p w14:paraId="256D26C3" w14:textId="77777777" w:rsidR="00BA5753" w:rsidRDefault="00BA5753" w:rsidP="00BA5753"/>
    <w:p w14:paraId="6774CFE5" w14:textId="77777777" w:rsidR="00BA5753" w:rsidRDefault="00BA5753" w:rsidP="00BA5753">
      <w:r>
        <w:t>CREATE TABLE customers</w:t>
      </w:r>
    </w:p>
    <w:p w14:paraId="075861DB" w14:textId="77777777" w:rsidR="00BA5753" w:rsidRDefault="00BA5753" w:rsidP="00BA5753">
      <w:r>
        <w:t>(</w:t>
      </w:r>
    </w:p>
    <w:p w14:paraId="64AEC3FB" w14:textId="77777777" w:rsidR="00BA5753" w:rsidRDefault="00BA5753" w:rsidP="00BA5753">
      <w:r>
        <w:tab/>
      </w:r>
      <w:proofErr w:type="spellStart"/>
      <w:r>
        <w:t>customer_id</w:t>
      </w:r>
      <w:proofErr w:type="spellEnd"/>
      <w:r>
        <w:t xml:space="preserve"> INT PRIMARY KEY,</w:t>
      </w:r>
      <w:r>
        <w:tab/>
      </w:r>
    </w:p>
    <w:p w14:paraId="1FA16195" w14:textId="77777777" w:rsidR="00BA5753" w:rsidRDefault="00BA5753" w:rsidP="00BA5753">
      <w:r>
        <w:tab/>
      </w:r>
      <w:proofErr w:type="spellStart"/>
      <w:r>
        <w:t>customer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25),</w:t>
      </w:r>
      <w:r>
        <w:tab/>
      </w:r>
    </w:p>
    <w:p w14:paraId="0D294C1A" w14:textId="77777777" w:rsidR="00BA5753" w:rsidRDefault="00BA5753" w:rsidP="00BA5753">
      <w:r>
        <w:tab/>
      </w:r>
      <w:proofErr w:type="spellStart"/>
      <w:r>
        <w:t>city_id</w:t>
      </w:r>
      <w:proofErr w:type="spellEnd"/>
      <w:r>
        <w:t xml:space="preserve"> INT,</w:t>
      </w:r>
    </w:p>
    <w:p w14:paraId="0459330D" w14:textId="77777777" w:rsidR="00BA5753" w:rsidRDefault="00BA5753" w:rsidP="00BA5753">
      <w:r>
        <w:tab/>
        <w:t xml:space="preserve">CONSTRAINT </w:t>
      </w:r>
      <w:proofErr w:type="spellStart"/>
      <w:r>
        <w:t>fk_city</w:t>
      </w:r>
      <w:proofErr w:type="spellEnd"/>
      <w:r>
        <w:t xml:space="preserve"> FOREIGN KEY (</w:t>
      </w:r>
      <w:proofErr w:type="spellStart"/>
      <w:r>
        <w:t>city_id</w:t>
      </w:r>
      <w:proofErr w:type="spellEnd"/>
      <w:r>
        <w:t>) REFERENCES city(</w:t>
      </w:r>
      <w:proofErr w:type="spellStart"/>
      <w:r>
        <w:t>city_id</w:t>
      </w:r>
      <w:proofErr w:type="spellEnd"/>
      <w:r>
        <w:t>)</w:t>
      </w:r>
    </w:p>
    <w:p w14:paraId="6D0836A3" w14:textId="77777777" w:rsidR="00BA5753" w:rsidRDefault="00BA5753" w:rsidP="00BA5753">
      <w:r>
        <w:t>);</w:t>
      </w:r>
    </w:p>
    <w:p w14:paraId="6F24FEE7" w14:textId="77777777" w:rsidR="00BA5753" w:rsidRDefault="00BA5753" w:rsidP="00BA5753"/>
    <w:p w14:paraId="7953CF23" w14:textId="77777777" w:rsidR="00BA5753" w:rsidRDefault="00BA5753" w:rsidP="00BA5753"/>
    <w:p w14:paraId="1F3E6F39" w14:textId="77777777" w:rsidR="00BA5753" w:rsidRDefault="00BA5753" w:rsidP="00BA5753">
      <w:r>
        <w:t>CREATE TABLE products</w:t>
      </w:r>
    </w:p>
    <w:p w14:paraId="393D9AC6" w14:textId="77777777" w:rsidR="00BA5753" w:rsidRDefault="00BA5753" w:rsidP="00BA5753">
      <w:r>
        <w:t>(</w:t>
      </w:r>
    </w:p>
    <w:p w14:paraId="0B677932" w14:textId="77777777" w:rsidR="00BA5753" w:rsidRDefault="00BA5753" w:rsidP="00BA5753">
      <w:r>
        <w:tab/>
      </w:r>
      <w:proofErr w:type="spellStart"/>
      <w:r>
        <w:t>product_id</w:t>
      </w:r>
      <w:proofErr w:type="spellEnd"/>
      <w:r>
        <w:tab/>
        <w:t>INT PRIMARY KEY,</w:t>
      </w:r>
    </w:p>
    <w:p w14:paraId="1BA12FC9" w14:textId="77777777" w:rsidR="00BA5753" w:rsidRDefault="00BA5753" w:rsidP="00BA5753">
      <w:r>
        <w:tab/>
      </w:r>
      <w:proofErr w:type="spellStart"/>
      <w:r>
        <w:t>product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35),</w:t>
      </w:r>
      <w:r>
        <w:tab/>
      </w:r>
    </w:p>
    <w:p w14:paraId="11B2E37A" w14:textId="77777777" w:rsidR="00BA5753" w:rsidRDefault="00BA5753" w:rsidP="00BA5753">
      <w:r>
        <w:lastRenderedPageBreak/>
        <w:tab/>
        <w:t>Price float</w:t>
      </w:r>
    </w:p>
    <w:p w14:paraId="16CD6E4E" w14:textId="77777777" w:rsidR="00BA5753" w:rsidRDefault="00BA5753" w:rsidP="00BA5753">
      <w:r>
        <w:t>);</w:t>
      </w:r>
    </w:p>
    <w:p w14:paraId="620D558A" w14:textId="77777777" w:rsidR="00BA5753" w:rsidRDefault="00BA5753" w:rsidP="00BA5753"/>
    <w:p w14:paraId="3497799B" w14:textId="77777777" w:rsidR="00BA5753" w:rsidRDefault="00BA5753" w:rsidP="00BA5753"/>
    <w:p w14:paraId="32210D6B" w14:textId="77777777" w:rsidR="00BA5753" w:rsidRDefault="00BA5753" w:rsidP="00BA5753">
      <w:r>
        <w:t>CREATE TABLE sales</w:t>
      </w:r>
    </w:p>
    <w:p w14:paraId="390CA11B" w14:textId="77777777" w:rsidR="00BA5753" w:rsidRDefault="00BA5753" w:rsidP="00BA5753">
      <w:r>
        <w:t>(</w:t>
      </w:r>
    </w:p>
    <w:p w14:paraId="348D5D7B" w14:textId="77777777" w:rsidR="00BA5753" w:rsidRDefault="00BA5753" w:rsidP="00BA5753">
      <w:r>
        <w:tab/>
      </w:r>
      <w:proofErr w:type="spellStart"/>
      <w:r>
        <w:t>sale_id</w:t>
      </w:r>
      <w:proofErr w:type="spellEnd"/>
      <w:r>
        <w:tab/>
        <w:t>INT PRIMARY KEY,</w:t>
      </w:r>
    </w:p>
    <w:p w14:paraId="2E47F4E7" w14:textId="77777777" w:rsidR="00BA5753" w:rsidRDefault="00BA5753" w:rsidP="00BA5753">
      <w:r>
        <w:tab/>
      </w:r>
      <w:proofErr w:type="spellStart"/>
      <w:r>
        <w:t>sale_date</w:t>
      </w:r>
      <w:proofErr w:type="spellEnd"/>
      <w:r>
        <w:tab/>
        <w:t>date,</w:t>
      </w:r>
    </w:p>
    <w:p w14:paraId="198B04C2" w14:textId="77777777" w:rsidR="00BA5753" w:rsidRDefault="00BA5753" w:rsidP="00BA5753">
      <w:r>
        <w:tab/>
      </w:r>
      <w:proofErr w:type="spellStart"/>
      <w:r>
        <w:t>product_id</w:t>
      </w:r>
      <w:proofErr w:type="spellEnd"/>
      <w:r>
        <w:tab/>
        <w:t>INT,</w:t>
      </w:r>
    </w:p>
    <w:p w14:paraId="05423ADB" w14:textId="77777777" w:rsidR="00BA5753" w:rsidRDefault="00BA5753" w:rsidP="00BA5753">
      <w:r>
        <w:tab/>
      </w:r>
      <w:proofErr w:type="spellStart"/>
      <w:r>
        <w:t>customer_id</w:t>
      </w:r>
      <w:proofErr w:type="spellEnd"/>
      <w:r>
        <w:tab/>
        <w:t>INT,</w:t>
      </w:r>
    </w:p>
    <w:p w14:paraId="58D895C2" w14:textId="77777777" w:rsidR="00BA5753" w:rsidRDefault="00BA5753" w:rsidP="00BA5753">
      <w:r>
        <w:tab/>
        <w:t>total FLOAT,</w:t>
      </w:r>
    </w:p>
    <w:p w14:paraId="07F62825" w14:textId="77777777" w:rsidR="00BA5753" w:rsidRDefault="00BA5753" w:rsidP="00BA5753">
      <w:r>
        <w:tab/>
        <w:t>rating INT,</w:t>
      </w:r>
    </w:p>
    <w:p w14:paraId="096EBFCD" w14:textId="77777777" w:rsidR="00BA5753" w:rsidRDefault="00BA5753" w:rsidP="00BA5753">
      <w:r>
        <w:tab/>
        <w:t xml:space="preserve">CONSTRAINT </w:t>
      </w:r>
      <w:proofErr w:type="spellStart"/>
      <w:r>
        <w:t>fk_products</w:t>
      </w:r>
      <w:proofErr w:type="spellEnd"/>
      <w:r>
        <w:t xml:space="preserve"> FOREIGN KEY (</w:t>
      </w:r>
      <w:proofErr w:type="spellStart"/>
      <w:r>
        <w:t>product_id</w:t>
      </w:r>
      <w:proofErr w:type="spellEnd"/>
      <w:r>
        <w:t>) REFERENCES products(</w:t>
      </w:r>
      <w:proofErr w:type="spellStart"/>
      <w:r>
        <w:t>product_id</w:t>
      </w:r>
      <w:proofErr w:type="spellEnd"/>
      <w:r>
        <w:t>),</w:t>
      </w:r>
    </w:p>
    <w:p w14:paraId="78C0E353" w14:textId="77777777" w:rsidR="00BA5753" w:rsidRDefault="00BA5753" w:rsidP="00BA5753">
      <w:r>
        <w:tab/>
        <w:t xml:space="preserve">CONSTRAINT </w:t>
      </w:r>
      <w:proofErr w:type="spellStart"/>
      <w:r>
        <w:t>fk_customers</w:t>
      </w:r>
      <w:proofErr w:type="spellEnd"/>
      <w:r>
        <w:t xml:space="preserve"> FOREIGN KEY (</w:t>
      </w:r>
      <w:proofErr w:type="spellStart"/>
      <w:r>
        <w:t>customer_id</w:t>
      </w:r>
      <w:proofErr w:type="spellEnd"/>
      <w:r>
        <w:t>) REFERENCES customers(</w:t>
      </w:r>
      <w:proofErr w:type="spellStart"/>
      <w:r>
        <w:t>customer_id</w:t>
      </w:r>
      <w:proofErr w:type="spellEnd"/>
      <w:r>
        <w:t xml:space="preserve">) </w:t>
      </w:r>
    </w:p>
    <w:p w14:paraId="1ADDEEC6" w14:textId="77777777" w:rsidR="00BA5753" w:rsidRDefault="00BA5753" w:rsidP="00BA5753">
      <w:r>
        <w:t>);</w:t>
      </w:r>
    </w:p>
    <w:p w14:paraId="4F1DF314" w14:textId="77777777" w:rsidR="00BA5753" w:rsidRDefault="00BA5753" w:rsidP="00BA5753"/>
    <w:p w14:paraId="4B03153D" w14:textId="77777777" w:rsidR="00BA5753" w:rsidRDefault="00BA5753" w:rsidP="00BA5753"/>
    <w:p w14:paraId="5052B03B" w14:textId="77777777" w:rsidR="00BA5753" w:rsidRDefault="00BA5753" w:rsidP="00BA5753">
      <w:r>
        <w:t>--Monday Coffee -- Data Analysis</w:t>
      </w:r>
    </w:p>
    <w:p w14:paraId="0F3FB6EE" w14:textId="77777777" w:rsidR="00BA5753" w:rsidRDefault="00BA5753" w:rsidP="00BA5753"/>
    <w:p w14:paraId="1A5986BB" w14:textId="77777777" w:rsidR="00BA5753" w:rsidRDefault="00BA5753" w:rsidP="00BA5753">
      <w:r>
        <w:t xml:space="preserve">select * from </w:t>
      </w:r>
      <w:proofErr w:type="gramStart"/>
      <w:r>
        <w:t>city;</w:t>
      </w:r>
      <w:proofErr w:type="gramEnd"/>
    </w:p>
    <w:p w14:paraId="7792653C" w14:textId="77777777" w:rsidR="00BA5753" w:rsidRDefault="00BA5753" w:rsidP="00BA5753">
      <w:r>
        <w:t xml:space="preserve">select * from </w:t>
      </w:r>
      <w:proofErr w:type="gramStart"/>
      <w:r>
        <w:t>customers;</w:t>
      </w:r>
      <w:proofErr w:type="gramEnd"/>
    </w:p>
    <w:p w14:paraId="46429C91" w14:textId="77777777" w:rsidR="00BA5753" w:rsidRDefault="00BA5753" w:rsidP="00BA5753"/>
    <w:p w14:paraId="047D4491" w14:textId="77777777" w:rsidR="00BA5753" w:rsidRDefault="00BA5753" w:rsidP="00BA5753"/>
    <w:p w14:paraId="54BC12A4" w14:textId="77777777" w:rsidR="00BA5753" w:rsidRDefault="00BA5753" w:rsidP="00BA5753">
      <w:pPr>
        <w:pStyle w:val="Heading2"/>
      </w:pPr>
      <w:r>
        <w:t xml:space="preserve">--Q1. How many </w:t>
      </w:r>
      <w:proofErr w:type="gramStart"/>
      <w:r>
        <w:t>peoples</w:t>
      </w:r>
      <w:proofErr w:type="gramEnd"/>
      <w:r>
        <w:t xml:space="preserve"> in each city consume coffee, given that 25% of the population does?</w:t>
      </w:r>
    </w:p>
    <w:p w14:paraId="4E23FE9C" w14:textId="77777777" w:rsidR="00BA5753" w:rsidRDefault="00BA5753" w:rsidP="00BA5753"/>
    <w:p w14:paraId="55EB8920" w14:textId="77777777" w:rsidR="00BA5753" w:rsidRDefault="00BA5753" w:rsidP="00BA5753">
      <w:r>
        <w:t xml:space="preserve">select </w:t>
      </w:r>
    </w:p>
    <w:p w14:paraId="47F88464" w14:textId="77777777" w:rsidR="00BA5753" w:rsidRDefault="00BA5753" w:rsidP="00BA5753">
      <w:proofErr w:type="spellStart"/>
      <w:r>
        <w:t>city_name</w:t>
      </w:r>
      <w:proofErr w:type="spellEnd"/>
      <w:r>
        <w:t xml:space="preserve">, </w:t>
      </w:r>
    </w:p>
    <w:p w14:paraId="23FBBC28" w14:textId="77777777" w:rsidR="00BA5753" w:rsidRDefault="00BA5753" w:rsidP="00BA5753">
      <w:r>
        <w:lastRenderedPageBreak/>
        <w:tab/>
      </w:r>
      <w:proofErr w:type="gramStart"/>
      <w:r>
        <w:t>round(</w:t>
      </w:r>
      <w:proofErr w:type="gramEnd"/>
      <w:r>
        <w:t xml:space="preserve">(population *0.25)/1000000, 2) as </w:t>
      </w:r>
      <w:proofErr w:type="spellStart"/>
      <w:r>
        <w:t>coffee_consumer_in_million</w:t>
      </w:r>
      <w:proofErr w:type="spellEnd"/>
      <w:r>
        <w:t>,</w:t>
      </w:r>
    </w:p>
    <w:p w14:paraId="0B6E1D7B" w14:textId="77777777" w:rsidR="00BA5753" w:rsidRDefault="00BA5753" w:rsidP="00BA5753">
      <w:r>
        <w:tab/>
      </w:r>
      <w:proofErr w:type="spellStart"/>
      <w:r>
        <w:t>city_rank</w:t>
      </w:r>
      <w:proofErr w:type="spellEnd"/>
    </w:p>
    <w:p w14:paraId="1A6DAE16" w14:textId="77777777" w:rsidR="00BA5753" w:rsidRDefault="00BA5753" w:rsidP="00BA5753">
      <w:r>
        <w:t xml:space="preserve">from </w:t>
      </w:r>
      <w:proofErr w:type="gramStart"/>
      <w:r>
        <w:t>city</w:t>
      </w:r>
      <w:proofErr w:type="gramEnd"/>
    </w:p>
    <w:p w14:paraId="7CBC3085" w14:textId="77777777" w:rsidR="00BA5753" w:rsidRDefault="00BA5753" w:rsidP="00BA5753">
      <w:r>
        <w:t xml:space="preserve">order by 2 </w:t>
      </w:r>
      <w:proofErr w:type="gramStart"/>
      <w:r>
        <w:t>desc;</w:t>
      </w:r>
      <w:proofErr w:type="gramEnd"/>
    </w:p>
    <w:p w14:paraId="64E110B8" w14:textId="77777777" w:rsidR="00BA5753" w:rsidRDefault="00BA5753" w:rsidP="00BA5753"/>
    <w:p w14:paraId="4B62FDB2" w14:textId="5FF28D3F" w:rsidR="00BA5753" w:rsidRDefault="00BA5753" w:rsidP="00BA5753">
      <w:r>
        <w:rPr>
          <w:noProof/>
        </w:rPr>
        <w:drawing>
          <wp:inline distT="0" distB="0" distL="0" distR="0" wp14:anchorId="7721A1C5" wp14:editId="5CFA7558">
            <wp:extent cx="5554980" cy="5686106"/>
            <wp:effectExtent l="152400" t="152400" r="369570" b="353060"/>
            <wp:docPr id="16843441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44191" name="Picture 168434419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3894" cy="56952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9E56CD" w14:textId="77777777" w:rsidR="00BA5753" w:rsidRDefault="00BA5753" w:rsidP="00BA5753"/>
    <w:p w14:paraId="0774D350" w14:textId="77777777" w:rsidR="00BA5753" w:rsidRDefault="00BA5753" w:rsidP="00BA5753"/>
    <w:p w14:paraId="27DB5990" w14:textId="77777777" w:rsidR="00BA5753" w:rsidRDefault="00BA5753" w:rsidP="00BA5753">
      <w:pPr>
        <w:pStyle w:val="Heading2"/>
      </w:pPr>
      <w:r>
        <w:lastRenderedPageBreak/>
        <w:t xml:space="preserve">--Q2 what is the total revenue generated from coffee sales across all </w:t>
      </w:r>
      <w:proofErr w:type="spellStart"/>
      <w:r>
        <w:t>citites</w:t>
      </w:r>
      <w:proofErr w:type="spellEnd"/>
      <w:r>
        <w:t xml:space="preserve"> in the last quarter of 2023?</w:t>
      </w:r>
    </w:p>
    <w:p w14:paraId="2507B751" w14:textId="77777777" w:rsidR="00BA5753" w:rsidRDefault="00BA5753" w:rsidP="00BA5753"/>
    <w:p w14:paraId="34105546" w14:textId="77777777" w:rsidR="00BA5753" w:rsidRDefault="00BA5753" w:rsidP="00BA5753"/>
    <w:p w14:paraId="71A436C4" w14:textId="77777777" w:rsidR="00BA5753" w:rsidRDefault="00BA5753" w:rsidP="00BA5753">
      <w:r>
        <w:t xml:space="preserve">select </w:t>
      </w:r>
      <w:proofErr w:type="spellStart"/>
      <w:proofErr w:type="gramStart"/>
      <w:r>
        <w:t>ci.city</w:t>
      </w:r>
      <w:proofErr w:type="gramEnd"/>
      <w:r>
        <w:t>_name</w:t>
      </w:r>
      <w:proofErr w:type="spellEnd"/>
      <w:r>
        <w:t>,</w:t>
      </w:r>
    </w:p>
    <w:p w14:paraId="43D60353" w14:textId="77777777" w:rsidR="00BA5753" w:rsidRDefault="00BA5753" w:rsidP="00BA5753">
      <w:r>
        <w:tab/>
        <w:t>sum(</w:t>
      </w:r>
      <w:proofErr w:type="spellStart"/>
      <w:proofErr w:type="gramStart"/>
      <w:r>
        <w:t>s.total</w:t>
      </w:r>
      <w:proofErr w:type="spellEnd"/>
      <w:proofErr w:type="gramEnd"/>
      <w:r>
        <w:t>)</w:t>
      </w:r>
    </w:p>
    <w:p w14:paraId="044A6664" w14:textId="77777777" w:rsidR="00BA5753" w:rsidRDefault="00BA5753" w:rsidP="00BA5753">
      <w:r>
        <w:tab/>
        <w:t>from sales as s</w:t>
      </w:r>
    </w:p>
    <w:p w14:paraId="3546B8A3" w14:textId="77777777" w:rsidR="00BA5753" w:rsidRDefault="00BA5753" w:rsidP="00BA5753">
      <w:r>
        <w:tab/>
        <w:t>join customers as c</w:t>
      </w:r>
    </w:p>
    <w:p w14:paraId="7526026E" w14:textId="77777777" w:rsidR="00BA5753" w:rsidRDefault="00BA5753" w:rsidP="00BA5753">
      <w:r>
        <w:tab/>
        <w:t xml:space="preserve">on </w:t>
      </w:r>
      <w:proofErr w:type="spellStart"/>
      <w:proofErr w:type="gramStart"/>
      <w:r>
        <w:t>s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ustomer_id</w:t>
      </w:r>
      <w:proofErr w:type="spellEnd"/>
    </w:p>
    <w:p w14:paraId="4E381F29" w14:textId="77777777" w:rsidR="00BA5753" w:rsidRDefault="00BA5753" w:rsidP="00BA5753">
      <w:r>
        <w:tab/>
        <w:t>join city as ci</w:t>
      </w:r>
    </w:p>
    <w:p w14:paraId="5A1042A2" w14:textId="77777777" w:rsidR="00BA5753" w:rsidRDefault="00BA5753" w:rsidP="00BA5753">
      <w:r>
        <w:tab/>
        <w:t xml:space="preserve">on </w:t>
      </w:r>
      <w:proofErr w:type="spellStart"/>
      <w:proofErr w:type="gramStart"/>
      <w:r>
        <w:t>ci.city</w:t>
      </w:r>
      <w:proofErr w:type="gramEnd"/>
      <w:r>
        <w:t>_id</w:t>
      </w:r>
      <w:proofErr w:type="spellEnd"/>
      <w:r>
        <w:t xml:space="preserve">= </w:t>
      </w:r>
      <w:proofErr w:type="spellStart"/>
      <w:r>
        <w:t>c.city_id</w:t>
      </w:r>
      <w:proofErr w:type="spellEnd"/>
    </w:p>
    <w:p w14:paraId="3CD9196B" w14:textId="77777777" w:rsidR="00BA5753" w:rsidRDefault="00BA5753" w:rsidP="00BA5753">
      <w:proofErr w:type="gramStart"/>
      <w:r>
        <w:t>where</w:t>
      </w:r>
      <w:proofErr w:type="gramEnd"/>
      <w:r>
        <w:t xml:space="preserve"> </w:t>
      </w:r>
    </w:p>
    <w:p w14:paraId="6FB0EC2B" w14:textId="77777777" w:rsidR="00BA5753" w:rsidRDefault="00BA5753" w:rsidP="00BA5753">
      <w:proofErr w:type="gramStart"/>
      <w:r>
        <w:t>extract(</w:t>
      </w:r>
      <w:proofErr w:type="gramEnd"/>
      <w:r>
        <w:t xml:space="preserve">year from </w:t>
      </w:r>
      <w:proofErr w:type="spellStart"/>
      <w:r>
        <w:t>s.sale_date</w:t>
      </w:r>
      <w:proofErr w:type="spellEnd"/>
      <w:r>
        <w:t xml:space="preserve">) = 2023 </w:t>
      </w:r>
    </w:p>
    <w:p w14:paraId="716126B4" w14:textId="77777777" w:rsidR="00BA5753" w:rsidRDefault="00BA5753" w:rsidP="00BA5753">
      <w:r>
        <w:t xml:space="preserve">and </w:t>
      </w:r>
    </w:p>
    <w:p w14:paraId="3716B59C" w14:textId="77777777" w:rsidR="00BA5753" w:rsidRDefault="00BA5753" w:rsidP="00BA5753">
      <w:proofErr w:type="gramStart"/>
      <w:r>
        <w:t>extract(</w:t>
      </w:r>
      <w:proofErr w:type="gramEnd"/>
      <w:r>
        <w:t xml:space="preserve">quarter from </w:t>
      </w:r>
      <w:proofErr w:type="spellStart"/>
      <w:r>
        <w:t>s.sale_date</w:t>
      </w:r>
      <w:proofErr w:type="spellEnd"/>
      <w:r>
        <w:t>) =4</w:t>
      </w:r>
    </w:p>
    <w:p w14:paraId="7D420300" w14:textId="77777777" w:rsidR="00BA5753" w:rsidRDefault="00BA5753" w:rsidP="00BA5753">
      <w:r>
        <w:t>group by 1</w:t>
      </w:r>
    </w:p>
    <w:p w14:paraId="687A1554" w14:textId="77777777" w:rsidR="00BA5753" w:rsidRDefault="00BA5753" w:rsidP="00BA5753">
      <w:proofErr w:type="gramStart"/>
      <w:r>
        <w:t>order by</w:t>
      </w:r>
      <w:proofErr w:type="gramEnd"/>
      <w:r>
        <w:t xml:space="preserve"> 2 desc</w:t>
      </w:r>
    </w:p>
    <w:p w14:paraId="7E28DA07" w14:textId="5EFA7A9F" w:rsidR="00BA5753" w:rsidRDefault="00BA5753" w:rsidP="00BA5753">
      <w:r>
        <w:rPr>
          <w:noProof/>
        </w:rPr>
        <w:lastRenderedPageBreak/>
        <w:drawing>
          <wp:inline distT="0" distB="0" distL="0" distR="0" wp14:anchorId="4A3F13E8" wp14:editId="2644C4AA">
            <wp:extent cx="4991100" cy="6349863"/>
            <wp:effectExtent l="152400" t="152400" r="361950" b="356235"/>
            <wp:docPr id="1247845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845098" name="Picture 124784509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185" cy="63537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911AF2" w14:textId="77777777" w:rsidR="00BA5753" w:rsidRDefault="00BA5753" w:rsidP="00BA5753"/>
    <w:p w14:paraId="0FC3912E" w14:textId="77777777" w:rsidR="00BA5753" w:rsidRDefault="00BA5753" w:rsidP="00BA5753"/>
    <w:p w14:paraId="5CA54E54" w14:textId="77777777" w:rsidR="00BA5753" w:rsidRDefault="00BA5753" w:rsidP="00BA5753">
      <w:pPr>
        <w:pStyle w:val="Heading2"/>
      </w:pPr>
      <w:r>
        <w:t xml:space="preserve">--Q3 How many units of each coffee </w:t>
      </w:r>
      <w:proofErr w:type="gramStart"/>
      <w:r>
        <w:t>products</w:t>
      </w:r>
      <w:proofErr w:type="gramEnd"/>
      <w:r>
        <w:t xml:space="preserve"> have been sold?</w:t>
      </w:r>
    </w:p>
    <w:p w14:paraId="4CBAC455" w14:textId="77777777" w:rsidR="00BA5753" w:rsidRDefault="00BA5753" w:rsidP="00BA5753"/>
    <w:p w14:paraId="340AC639" w14:textId="77777777" w:rsidR="00BA5753" w:rsidRDefault="00BA5753" w:rsidP="00BA5753"/>
    <w:p w14:paraId="1C634E47" w14:textId="77777777" w:rsidR="00BA5753" w:rsidRDefault="00BA5753" w:rsidP="00BA5753"/>
    <w:p w14:paraId="28BEBDE8" w14:textId="77777777" w:rsidR="00BA5753" w:rsidRDefault="00BA5753" w:rsidP="00BA5753">
      <w:r>
        <w:t xml:space="preserve">SELECT </w:t>
      </w:r>
    </w:p>
    <w:p w14:paraId="38882507" w14:textId="77777777" w:rsidR="00BA5753" w:rsidRDefault="00BA5753" w:rsidP="00BA5753">
      <w:proofErr w:type="spellStart"/>
      <w:proofErr w:type="gramStart"/>
      <w:r>
        <w:t>p.product</w:t>
      </w:r>
      <w:proofErr w:type="gramEnd"/>
      <w:r>
        <w:t>_name</w:t>
      </w:r>
      <w:proofErr w:type="spellEnd"/>
      <w:r>
        <w:t>,</w:t>
      </w:r>
    </w:p>
    <w:p w14:paraId="5A015CC7" w14:textId="77777777" w:rsidR="00BA5753" w:rsidRDefault="00BA5753" w:rsidP="00BA5753">
      <w:r>
        <w:t>count(</w:t>
      </w:r>
      <w:proofErr w:type="spellStart"/>
      <w:proofErr w:type="gramStart"/>
      <w:r>
        <w:t>s.sale</w:t>
      </w:r>
      <w:proofErr w:type="gramEnd"/>
      <w:r>
        <w:t>_id</w:t>
      </w:r>
      <w:proofErr w:type="spellEnd"/>
      <w:r>
        <w:t xml:space="preserve">) as </w:t>
      </w:r>
      <w:proofErr w:type="spellStart"/>
      <w:r>
        <w:t>total_orders</w:t>
      </w:r>
      <w:proofErr w:type="spellEnd"/>
    </w:p>
    <w:p w14:paraId="015112F7" w14:textId="77777777" w:rsidR="00BA5753" w:rsidRDefault="00BA5753" w:rsidP="00BA5753">
      <w:r>
        <w:t>from products as p</w:t>
      </w:r>
    </w:p>
    <w:p w14:paraId="1E514AF3" w14:textId="77777777" w:rsidR="00BA5753" w:rsidRDefault="00BA5753" w:rsidP="00BA5753">
      <w:r>
        <w:t>left join</w:t>
      </w:r>
    </w:p>
    <w:p w14:paraId="2FB50F1E" w14:textId="77777777" w:rsidR="00BA5753" w:rsidRDefault="00BA5753" w:rsidP="00BA5753">
      <w:r>
        <w:t>sales as s</w:t>
      </w:r>
    </w:p>
    <w:p w14:paraId="5011B1C6" w14:textId="77777777" w:rsidR="00BA5753" w:rsidRDefault="00BA5753" w:rsidP="00BA5753">
      <w:r>
        <w:t xml:space="preserve">on </w:t>
      </w:r>
      <w:proofErr w:type="spellStart"/>
      <w:proofErr w:type="gramStart"/>
      <w:r>
        <w:t>p.product</w:t>
      </w:r>
      <w:proofErr w:type="gramEnd"/>
      <w:r>
        <w:t>_id</w:t>
      </w:r>
      <w:proofErr w:type="spellEnd"/>
      <w:r>
        <w:t xml:space="preserve"> = </w:t>
      </w:r>
      <w:proofErr w:type="spellStart"/>
      <w:r>
        <w:t>s.product_id</w:t>
      </w:r>
      <w:proofErr w:type="spellEnd"/>
    </w:p>
    <w:p w14:paraId="51DDE025" w14:textId="77777777" w:rsidR="00BA5753" w:rsidRDefault="00BA5753" w:rsidP="00BA5753">
      <w:r>
        <w:t>group by 1</w:t>
      </w:r>
    </w:p>
    <w:p w14:paraId="47ECBA1E" w14:textId="77777777" w:rsidR="00BA5753" w:rsidRDefault="00BA5753" w:rsidP="00BA5753">
      <w:proofErr w:type="gramStart"/>
      <w:r>
        <w:t>order by</w:t>
      </w:r>
      <w:proofErr w:type="gramEnd"/>
      <w:r>
        <w:t xml:space="preserve"> 2 desc</w:t>
      </w:r>
    </w:p>
    <w:p w14:paraId="5FACE019" w14:textId="331CC0E3" w:rsidR="00BA5753" w:rsidRDefault="00BA5753" w:rsidP="00BA5753">
      <w:pPr>
        <w:jc w:val="center"/>
      </w:pPr>
      <w:r>
        <w:rPr>
          <w:noProof/>
        </w:rPr>
        <w:drawing>
          <wp:inline distT="0" distB="0" distL="0" distR="0" wp14:anchorId="71209622" wp14:editId="6B02B8A3">
            <wp:extent cx="3666355" cy="4831080"/>
            <wp:effectExtent l="0" t="0" r="0" b="7620"/>
            <wp:docPr id="1306268018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268018" name="Picture 3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4439" cy="4841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DF8B3" w14:textId="77777777" w:rsidR="00BA5753" w:rsidRDefault="00BA5753" w:rsidP="00BA5753"/>
    <w:p w14:paraId="46DAA7CB" w14:textId="77777777" w:rsidR="00BA5753" w:rsidRDefault="00BA5753" w:rsidP="00BA5753"/>
    <w:p w14:paraId="4D63FC80" w14:textId="77777777" w:rsidR="00BA5753" w:rsidRDefault="00BA5753" w:rsidP="00BA5753">
      <w:pPr>
        <w:pStyle w:val="Heading2"/>
      </w:pPr>
      <w:r>
        <w:t>--Q4. What is the average sales amount per customer in each city?</w:t>
      </w:r>
    </w:p>
    <w:p w14:paraId="0FDA879B" w14:textId="77777777" w:rsidR="00BA5753" w:rsidRDefault="00BA5753" w:rsidP="00BA5753"/>
    <w:p w14:paraId="4D90F543" w14:textId="77777777" w:rsidR="00BA5753" w:rsidRDefault="00BA5753" w:rsidP="00BA5753">
      <w:r>
        <w:t>select</w:t>
      </w:r>
    </w:p>
    <w:p w14:paraId="4D1DEEC5" w14:textId="77777777" w:rsidR="00BA5753" w:rsidRDefault="00BA5753" w:rsidP="00BA5753">
      <w:proofErr w:type="spellStart"/>
      <w:r>
        <w:t>ci.city_name</w:t>
      </w:r>
      <w:proofErr w:type="spellEnd"/>
      <w:r>
        <w:t>,</w:t>
      </w:r>
    </w:p>
    <w:p w14:paraId="105DD6D5" w14:textId="77777777" w:rsidR="00BA5753" w:rsidRDefault="00BA5753" w:rsidP="00BA5753">
      <w:r>
        <w:t>sum(</w:t>
      </w:r>
      <w:proofErr w:type="spellStart"/>
      <w:proofErr w:type="gramStart"/>
      <w:r>
        <w:t>s.total</w:t>
      </w:r>
      <w:proofErr w:type="spellEnd"/>
      <w:proofErr w:type="gramEnd"/>
      <w:r>
        <w:t xml:space="preserve">) as </w:t>
      </w:r>
      <w:proofErr w:type="spellStart"/>
      <w:r>
        <w:t>total_revenue</w:t>
      </w:r>
      <w:proofErr w:type="spellEnd"/>
      <w:r>
        <w:t>,</w:t>
      </w:r>
    </w:p>
    <w:p w14:paraId="7B0765FE" w14:textId="77777777" w:rsidR="00BA5753" w:rsidRDefault="00BA5753" w:rsidP="00BA5753">
      <w:proofErr w:type="gramStart"/>
      <w:r>
        <w:t>count( distinct</w:t>
      </w:r>
      <w:proofErr w:type="gramEnd"/>
      <w:r>
        <w:t xml:space="preserve"> </w:t>
      </w:r>
      <w:proofErr w:type="spellStart"/>
      <w:r>
        <w:t>s.customer_id</w:t>
      </w:r>
      <w:proofErr w:type="spellEnd"/>
      <w:r>
        <w:t xml:space="preserve">) as </w:t>
      </w:r>
      <w:proofErr w:type="spellStart"/>
      <w:r>
        <w:t>total_cx</w:t>
      </w:r>
      <w:proofErr w:type="spellEnd"/>
      <w:r>
        <w:t>,</w:t>
      </w:r>
    </w:p>
    <w:p w14:paraId="65E0BF73" w14:textId="77777777" w:rsidR="00BA5753" w:rsidRDefault="00BA5753" w:rsidP="00BA5753">
      <w:r>
        <w:tab/>
      </w:r>
      <w:proofErr w:type="gramStart"/>
      <w:r>
        <w:t>round(</w:t>
      </w:r>
      <w:proofErr w:type="gramEnd"/>
    </w:p>
    <w:p w14:paraId="7A1D9A7B" w14:textId="77777777" w:rsidR="00BA5753" w:rsidRDefault="00BA5753" w:rsidP="00BA5753">
      <w:r>
        <w:tab/>
      </w:r>
      <w:proofErr w:type="gramStart"/>
      <w:r>
        <w:t>sum(</w:t>
      </w:r>
      <w:proofErr w:type="spellStart"/>
      <w:proofErr w:type="gramEnd"/>
      <w:r>
        <w:t>s.total</w:t>
      </w:r>
      <w:proofErr w:type="spellEnd"/>
      <w:r>
        <w:t xml:space="preserve">)::numeric /count(distinct </w:t>
      </w:r>
      <w:proofErr w:type="spellStart"/>
      <w:r>
        <w:t>s.customer_id</w:t>
      </w:r>
      <w:proofErr w:type="spellEnd"/>
      <w:r>
        <w:t>)::numeric</w:t>
      </w:r>
    </w:p>
    <w:p w14:paraId="5CBC5C9D" w14:textId="77777777" w:rsidR="00BA5753" w:rsidRDefault="00BA5753" w:rsidP="00BA5753">
      <w:r>
        <w:tab/>
        <w:t xml:space="preserve">,2) as </w:t>
      </w:r>
      <w:proofErr w:type="spellStart"/>
      <w:r>
        <w:t>avg_sale_per_customers</w:t>
      </w:r>
      <w:proofErr w:type="spellEnd"/>
    </w:p>
    <w:p w14:paraId="4139DDA9" w14:textId="77777777" w:rsidR="00BA5753" w:rsidRDefault="00BA5753" w:rsidP="00BA5753">
      <w:r>
        <w:t>from sales as s</w:t>
      </w:r>
    </w:p>
    <w:p w14:paraId="63F96213" w14:textId="77777777" w:rsidR="00BA5753" w:rsidRDefault="00BA5753" w:rsidP="00BA5753">
      <w:r>
        <w:t>join customers as c</w:t>
      </w:r>
    </w:p>
    <w:p w14:paraId="71347041" w14:textId="77777777" w:rsidR="00BA5753" w:rsidRDefault="00BA5753" w:rsidP="00BA5753">
      <w:r>
        <w:t xml:space="preserve">on </w:t>
      </w:r>
      <w:proofErr w:type="spellStart"/>
      <w:proofErr w:type="gramStart"/>
      <w:r>
        <w:t>s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ustomer_id</w:t>
      </w:r>
      <w:proofErr w:type="spellEnd"/>
    </w:p>
    <w:p w14:paraId="03C36966" w14:textId="77777777" w:rsidR="00BA5753" w:rsidRDefault="00BA5753" w:rsidP="00BA5753">
      <w:r>
        <w:t>join city as ci</w:t>
      </w:r>
    </w:p>
    <w:p w14:paraId="7AAF2439" w14:textId="77777777" w:rsidR="00BA5753" w:rsidRDefault="00BA5753" w:rsidP="00BA5753">
      <w:r>
        <w:t xml:space="preserve">on </w:t>
      </w:r>
      <w:proofErr w:type="spellStart"/>
      <w:proofErr w:type="gramStart"/>
      <w:r>
        <w:t>ci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ity_id</w:t>
      </w:r>
      <w:proofErr w:type="spellEnd"/>
    </w:p>
    <w:p w14:paraId="2C0DAB6D" w14:textId="77777777" w:rsidR="00BA5753" w:rsidRDefault="00BA5753" w:rsidP="00BA5753">
      <w:r>
        <w:t>group by 1</w:t>
      </w:r>
    </w:p>
    <w:p w14:paraId="23762CDF" w14:textId="77777777" w:rsidR="00BA5753" w:rsidRDefault="00BA5753" w:rsidP="00BA5753">
      <w:proofErr w:type="gramStart"/>
      <w:r>
        <w:t>order by</w:t>
      </w:r>
      <w:proofErr w:type="gramEnd"/>
      <w:r>
        <w:t xml:space="preserve"> 2 desc</w:t>
      </w:r>
    </w:p>
    <w:p w14:paraId="54767046" w14:textId="77777777" w:rsidR="00BA5753" w:rsidRDefault="00BA5753" w:rsidP="00BA5753"/>
    <w:p w14:paraId="3B605148" w14:textId="1E1A3BCE" w:rsidR="00BA5753" w:rsidRDefault="00BA5753" w:rsidP="00BA5753">
      <w:r>
        <w:rPr>
          <w:noProof/>
        </w:rPr>
        <w:lastRenderedPageBreak/>
        <w:drawing>
          <wp:inline distT="0" distB="0" distL="0" distR="0" wp14:anchorId="6F74FD1D" wp14:editId="4C85539A">
            <wp:extent cx="4320914" cy="3520745"/>
            <wp:effectExtent l="152400" t="152400" r="365760" b="365760"/>
            <wp:docPr id="36537610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376105" name="Picture 36537610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35207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A42A4D" w14:textId="77777777" w:rsidR="00BA5753" w:rsidRDefault="00BA5753" w:rsidP="00BA5753"/>
    <w:p w14:paraId="3FF783CB" w14:textId="77777777" w:rsidR="00BA5753" w:rsidRDefault="00BA5753" w:rsidP="00BA5753">
      <w:pPr>
        <w:pStyle w:val="Heading2"/>
      </w:pPr>
      <w:r>
        <w:t>Q5-- city population and coffee consumers</w:t>
      </w:r>
    </w:p>
    <w:p w14:paraId="1587E8F4" w14:textId="77777777" w:rsidR="00BA5753" w:rsidRDefault="00BA5753" w:rsidP="00BA5753">
      <w:pPr>
        <w:pStyle w:val="Heading2"/>
      </w:pPr>
      <w:r>
        <w:tab/>
        <w:t>--Provide a list of cities along with their populations and estimated coffee consumers</w:t>
      </w:r>
    </w:p>
    <w:p w14:paraId="1A0082D4" w14:textId="77777777" w:rsidR="00BA5753" w:rsidRDefault="00BA5753" w:rsidP="00BA5753">
      <w:pPr>
        <w:pStyle w:val="Heading2"/>
      </w:pPr>
      <w:r>
        <w:tab/>
        <w:t xml:space="preserve">-- </w:t>
      </w:r>
      <w:proofErr w:type="spellStart"/>
      <w:proofErr w:type="gramStart"/>
      <w:r>
        <w:t>re turn</w:t>
      </w:r>
      <w:proofErr w:type="spellEnd"/>
      <w:proofErr w:type="gramEnd"/>
      <w:r>
        <w:t xml:space="preserve"> city name, total current cx, estimated coffee consumers (25%)</w:t>
      </w:r>
    </w:p>
    <w:p w14:paraId="20A7BC9C" w14:textId="77777777" w:rsidR="00BA5753" w:rsidRDefault="00BA5753" w:rsidP="00BA5753">
      <w:r>
        <w:t xml:space="preserve">WITH </w:t>
      </w:r>
    </w:p>
    <w:p w14:paraId="5DFB6BFC" w14:textId="77777777" w:rsidR="00BA5753" w:rsidRDefault="00BA5753" w:rsidP="00BA5753">
      <w:proofErr w:type="spellStart"/>
      <w:r>
        <w:t>cit_table</w:t>
      </w:r>
      <w:proofErr w:type="spellEnd"/>
      <w:r>
        <w:t xml:space="preserve"> AS (</w:t>
      </w:r>
    </w:p>
    <w:p w14:paraId="116A8F0C" w14:textId="77777777" w:rsidR="00BA5753" w:rsidRDefault="00BA5753" w:rsidP="00BA5753">
      <w:r>
        <w:t xml:space="preserve">    SELECT</w:t>
      </w:r>
    </w:p>
    <w:p w14:paraId="3FFE736F" w14:textId="77777777" w:rsidR="00BA5753" w:rsidRDefault="00BA5753" w:rsidP="00BA5753">
      <w:r>
        <w:t xml:space="preserve">        </w:t>
      </w:r>
      <w:proofErr w:type="spellStart"/>
      <w:r>
        <w:t>ci.city_name</w:t>
      </w:r>
      <w:proofErr w:type="spellEnd"/>
      <w:r>
        <w:t xml:space="preserve">, </w:t>
      </w:r>
    </w:p>
    <w:p w14:paraId="1F9F4C62" w14:textId="77777777" w:rsidR="00BA5753" w:rsidRDefault="00BA5753" w:rsidP="00BA5753">
      <w:r>
        <w:t xml:space="preserve">        </w:t>
      </w:r>
      <w:proofErr w:type="gramStart"/>
      <w:r>
        <w:t>ROUND(</w:t>
      </w:r>
      <w:proofErr w:type="gramEnd"/>
      <w:r>
        <w:t>(</w:t>
      </w:r>
      <w:proofErr w:type="spellStart"/>
      <w:r>
        <w:t>ci.population</w:t>
      </w:r>
      <w:proofErr w:type="spellEnd"/>
      <w:r>
        <w:t xml:space="preserve"> * 0.25) / 1000000, 2) AS </w:t>
      </w:r>
      <w:proofErr w:type="spellStart"/>
      <w:r>
        <w:t>coffee_consumers</w:t>
      </w:r>
      <w:proofErr w:type="spellEnd"/>
    </w:p>
    <w:p w14:paraId="3D420406" w14:textId="77777777" w:rsidR="00BA5753" w:rsidRDefault="00BA5753" w:rsidP="00BA5753">
      <w:r>
        <w:t xml:space="preserve">    FROM city AS ci</w:t>
      </w:r>
    </w:p>
    <w:p w14:paraId="28A12B67" w14:textId="77777777" w:rsidR="00BA5753" w:rsidRDefault="00BA5753" w:rsidP="00BA5753">
      <w:r>
        <w:t>),</w:t>
      </w:r>
    </w:p>
    <w:p w14:paraId="4A0AE45C" w14:textId="77777777" w:rsidR="00BA5753" w:rsidRDefault="00BA5753" w:rsidP="00BA5753"/>
    <w:p w14:paraId="1EE78460" w14:textId="77777777" w:rsidR="00BA5753" w:rsidRDefault="00BA5753" w:rsidP="00BA5753">
      <w:proofErr w:type="spellStart"/>
      <w:r>
        <w:lastRenderedPageBreak/>
        <w:t>customers_table</w:t>
      </w:r>
      <w:proofErr w:type="spellEnd"/>
      <w:r>
        <w:t xml:space="preserve"> AS (</w:t>
      </w:r>
    </w:p>
    <w:p w14:paraId="32CE2061" w14:textId="77777777" w:rsidR="00BA5753" w:rsidRDefault="00BA5753" w:rsidP="00BA5753">
      <w:r>
        <w:t xml:space="preserve">    SELECT</w:t>
      </w:r>
    </w:p>
    <w:p w14:paraId="28BD0A59" w14:textId="77777777" w:rsidR="00BA5753" w:rsidRDefault="00BA5753" w:rsidP="00BA5753">
      <w:r>
        <w:t xml:space="preserve">        </w:t>
      </w:r>
      <w:proofErr w:type="spellStart"/>
      <w:r>
        <w:t>ci.city_name</w:t>
      </w:r>
      <w:proofErr w:type="spellEnd"/>
      <w:r>
        <w:t>,</w:t>
      </w:r>
    </w:p>
    <w:p w14:paraId="7742BB64" w14:textId="77777777" w:rsidR="00BA5753" w:rsidRDefault="00BA5753" w:rsidP="00BA5753">
      <w:r>
        <w:t xml:space="preserve">        </w:t>
      </w:r>
      <w:proofErr w:type="gramStart"/>
      <w:r>
        <w:t>COUNT(</w:t>
      </w:r>
      <w:proofErr w:type="gramEnd"/>
      <w:r>
        <w:t xml:space="preserve">DISTINCT </w:t>
      </w:r>
      <w:proofErr w:type="spellStart"/>
      <w:r>
        <w:t>cu.customer_id</w:t>
      </w:r>
      <w:proofErr w:type="spellEnd"/>
      <w:r>
        <w:t xml:space="preserve">) AS </w:t>
      </w:r>
      <w:proofErr w:type="spellStart"/>
      <w:r>
        <w:t>unique_cx</w:t>
      </w:r>
      <w:proofErr w:type="spellEnd"/>
    </w:p>
    <w:p w14:paraId="561BDAF8" w14:textId="77777777" w:rsidR="00BA5753" w:rsidRDefault="00BA5753" w:rsidP="00BA5753">
      <w:r>
        <w:t xml:space="preserve">    FROM sales AS s</w:t>
      </w:r>
    </w:p>
    <w:p w14:paraId="05AC4ED0" w14:textId="77777777" w:rsidR="00BA5753" w:rsidRDefault="00BA5753" w:rsidP="00BA5753">
      <w:r>
        <w:t xml:space="preserve">    JOIN customers AS cu ON </w:t>
      </w:r>
      <w:proofErr w:type="spellStart"/>
      <w:proofErr w:type="gramStart"/>
      <w:r>
        <w:t>cu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s.customer_id</w:t>
      </w:r>
      <w:proofErr w:type="spellEnd"/>
    </w:p>
    <w:p w14:paraId="3E58388F" w14:textId="77777777" w:rsidR="00BA5753" w:rsidRDefault="00BA5753" w:rsidP="00BA5753">
      <w:r>
        <w:t xml:space="preserve">    JOIN city AS ci ON </w:t>
      </w:r>
      <w:proofErr w:type="spellStart"/>
      <w:proofErr w:type="gramStart"/>
      <w:r>
        <w:t>cu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ci.city_id</w:t>
      </w:r>
      <w:proofErr w:type="spellEnd"/>
    </w:p>
    <w:p w14:paraId="597EAC3A" w14:textId="77777777" w:rsidR="00BA5753" w:rsidRDefault="00BA5753" w:rsidP="00BA5753">
      <w:r>
        <w:t xml:space="preserve">    GROUP BY </w:t>
      </w:r>
      <w:proofErr w:type="spellStart"/>
      <w:proofErr w:type="gramStart"/>
      <w:r>
        <w:t>ci.city</w:t>
      </w:r>
      <w:proofErr w:type="gramEnd"/>
      <w:r>
        <w:t>_name</w:t>
      </w:r>
      <w:proofErr w:type="spellEnd"/>
    </w:p>
    <w:p w14:paraId="6BA20496" w14:textId="77777777" w:rsidR="00BA5753" w:rsidRDefault="00BA5753" w:rsidP="00BA5753">
      <w:r>
        <w:t>)</w:t>
      </w:r>
    </w:p>
    <w:p w14:paraId="4196CE53" w14:textId="77777777" w:rsidR="00BA5753" w:rsidRDefault="00BA5753" w:rsidP="00BA5753"/>
    <w:p w14:paraId="51762C47" w14:textId="77777777" w:rsidR="00BA5753" w:rsidRDefault="00BA5753" w:rsidP="00BA5753">
      <w:r>
        <w:t xml:space="preserve">SELECT </w:t>
      </w:r>
    </w:p>
    <w:p w14:paraId="3D8D8FBC" w14:textId="77777777" w:rsidR="00BA5753" w:rsidRDefault="00BA5753" w:rsidP="00BA5753">
      <w:r>
        <w:t xml:space="preserve">    </w:t>
      </w:r>
      <w:proofErr w:type="spellStart"/>
      <w:proofErr w:type="gramStart"/>
      <w:r>
        <w:t>ct.city</w:t>
      </w:r>
      <w:proofErr w:type="gramEnd"/>
      <w:r>
        <w:t>_name</w:t>
      </w:r>
      <w:proofErr w:type="spellEnd"/>
      <w:r>
        <w:t>,</w:t>
      </w:r>
    </w:p>
    <w:p w14:paraId="7AD0075E" w14:textId="77777777" w:rsidR="00BA5753" w:rsidRDefault="00BA5753" w:rsidP="00BA5753">
      <w:r>
        <w:t xml:space="preserve">    </w:t>
      </w:r>
      <w:proofErr w:type="spellStart"/>
      <w:proofErr w:type="gramStart"/>
      <w:r>
        <w:t>ct.coffee</w:t>
      </w:r>
      <w:proofErr w:type="gramEnd"/>
      <w:r>
        <w:t>_consumers</w:t>
      </w:r>
      <w:proofErr w:type="spellEnd"/>
      <w:r>
        <w:t xml:space="preserve"> as </w:t>
      </w:r>
      <w:proofErr w:type="spellStart"/>
      <w:r>
        <w:t>coffee_consumers_in_million</w:t>
      </w:r>
      <w:proofErr w:type="spellEnd"/>
      <w:r>
        <w:t>,</w:t>
      </w:r>
    </w:p>
    <w:p w14:paraId="19B7ACD1" w14:textId="77777777" w:rsidR="00BA5753" w:rsidRDefault="00BA5753" w:rsidP="00BA5753">
      <w:r>
        <w:t xml:space="preserve">    </w:t>
      </w:r>
      <w:proofErr w:type="spellStart"/>
      <w:proofErr w:type="gramStart"/>
      <w:r>
        <w:t>cut.unique</w:t>
      </w:r>
      <w:proofErr w:type="gramEnd"/>
      <w:r>
        <w:t>_cx</w:t>
      </w:r>
      <w:proofErr w:type="spellEnd"/>
    </w:p>
    <w:p w14:paraId="366D9795" w14:textId="77777777" w:rsidR="00BA5753" w:rsidRDefault="00BA5753" w:rsidP="00BA5753">
      <w:r>
        <w:t>FROM</w:t>
      </w:r>
    </w:p>
    <w:p w14:paraId="255CF7D0" w14:textId="77777777" w:rsidR="00BA5753" w:rsidRDefault="00BA5753" w:rsidP="00BA5753">
      <w:r>
        <w:t xml:space="preserve">    </w:t>
      </w:r>
      <w:proofErr w:type="spellStart"/>
      <w:r>
        <w:t>cit_table</w:t>
      </w:r>
      <w:proofErr w:type="spellEnd"/>
      <w:r>
        <w:t xml:space="preserve"> AS </w:t>
      </w:r>
      <w:proofErr w:type="spellStart"/>
      <w:r>
        <w:t>ct</w:t>
      </w:r>
      <w:proofErr w:type="spellEnd"/>
    </w:p>
    <w:p w14:paraId="7A9BA161" w14:textId="77777777" w:rsidR="00BA5753" w:rsidRDefault="00BA5753" w:rsidP="00BA5753">
      <w:r>
        <w:t>JOIN</w:t>
      </w:r>
    </w:p>
    <w:p w14:paraId="3F8AF6A2" w14:textId="77777777" w:rsidR="00BA5753" w:rsidRDefault="00BA5753" w:rsidP="00BA5753">
      <w:r>
        <w:t xml:space="preserve">    </w:t>
      </w:r>
      <w:proofErr w:type="spellStart"/>
      <w:r>
        <w:t>customers_table</w:t>
      </w:r>
      <w:proofErr w:type="spellEnd"/>
      <w:r>
        <w:t xml:space="preserve"> AS cut ON </w:t>
      </w:r>
      <w:proofErr w:type="spellStart"/>
      <w:proofErr w:type="gramStart"/>
      <w:r>
        <w:t>ct.city</w:t>
      </w:r>
      <w:proofErr w:type="gramEnd"/>
      <w:r>
        <w:t>_name</w:t>
      </w:r>
      <w:proofErr w:type="spellEnd"/>
      <w:r>
        <w:t xml:space="preserve"> = </w:t>
      </w:r>
      <w:proofErr w:type="spellStart"/>
      <w:r>
        <w:t>cut.city_name</w:t>
      </w:r>
      <w:proofErr w:type="spellEnd"/>
      <w:r>
        <w:t>;</w:t>
      </w:r>
    </w:p>
    <w:p w14:paraId="3DF36254" w14:textId="77777777" w:rsidR="00BA5753" w:rsidRDefault="00BA5753" w:rsidP="00BA5753"/>
    <w:p w14:paraId="29E32852" w14:textId="1C0AEBCE" w:rsidR="00BA5753" w:rsidRDefault="00BA5753" w:rsidP="00BA5753">
      <w:r>
        <w:rPr>
          <w:noProof/>
        </w:rPr>
        <w:lastRenderedPageBreak/>
        <w:drawing>
          <wp:inline distT="0" distB="0" distL="0" distR="0" wp14:anchorId="6A04F5CE" wp14:editId="227C306E">
            <wp:extent cx="3657917" cy="3657917"/>
            <wp:effectExtent l="152400" t="152400" r="361950" b="361950"/>
            <wp:docPr id="396816769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816769" name="Picture 5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36579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246A02" w14:textId="77777777" w:rsidR="00BA5753" w:rsidRDefault="00BA5753" w:rsidP="00BA5753">
      <w:pPr>
        <w:pStyle w:val="Heading2"/>
      </w:pPr>
    </w:p>
    <w:p w14:paraId="7D03C1AA" w14:textId="77777777" w:rsidR="00BA5753" w:rsidRDefault="00BA5753" w:rsidP="00BA5753">
      <w:pPr>
        <w:pStyle w:val="Heading2"/>
      </w:pPr>
      <w:r>
        <w:t>--Q6 top selling products by city</w:t>
      </w:r>
    </w:p>
    <w:p w14:paraId="14298907" w14:textId="77777777" w:rsidR="00BA5753" w:rsidRDefault="00BA5753" w:rsidP="00BA5753">
      <w:pPr>
        <w:pStyle w:val="Heading2"/>
      </w:pPr>
      <w:r>
        <w:t xml:space="preserve">--what are the top 3 selling products in each </w:t>
      </w:r>
      <w:proofErr w:type="spellStart"/>
      <w:r>
        <w:t>cit</w:t>
      </w:r>
      <w:proofErr w:type="spellEnd"/>
      <w:r>
        <w:t xml:space="preserve"> based on sales volume?</w:t>
      </w:r>
    </w:p>
    <w:p w14:paraId="187A852C" w14:textId="77777777" w:rsidR="00BA5753" w:rsidRDefault="00BA5753" w:rsidP="00BA5753"/>
    <w:p w14:paraId="2F53A23B" w14:textId="77777777" w:rsidR="00BA5753" w:rsidRDefault="00BA5753" w:rsidP="00BA5753">
      <w:r>
        <w:t>SELECT *</w:t>
      </w:r>
    </w:p>
    <w:p w14:paraId="36838295" w14:textId="77777777" w:rsidR="00BA5753" w:rsidRDefault="00BA5753" w:rsidP="00BA5753">
      <w:r>
        <w:t>FROM (</w:t>
      </w:r>
    </w:p>
    <w:p w14:paraId="6E355D1A" w14:textId="77777777" w:rsidR="00BA5753" w:rsidRDefault="00BA5753" w:rsidP="00BA5753">
      <w:r>
        <w:t xml:space="preserve">    SELECT </w:t>
      </w:r>
    </w:p>
    <w:p w14:paraId="10419985" w14:textId="77777777" w:rsidR="00BA5753" w:rsidRDefault="00BA5753" w:rsidP="00BA5753">
      <w:r>
        <w:t xml:space="preserve">        </w:t>
      </w:r>
      <w:proofErr w:type="spellStart"/>
      <w:r>
        <w:t>ci.city_name</w:t>
      </w:r>
      <w:proofErr w:type="spellEnd"/>
      <w:r>
        <w:t xml:space="preserve">, </w:t>
      </w:r>
    </w:p>
    <w:p w14:paraId="3FAB4C86" w14:textId="77777777" w:rsidR="00BA5753" w:rsidRDefault="00BA5753" w:rsidP="00BA5753">
      <w:r>
        <w:t xml:space="preserve">        </w:t>
      </w:r>
      <w:proofErr w:type="spellStart"/>
      <w:proofErr w:type="gramStart"/>
      <w:r>
        <w:t>p.product</w:t>
      </w:r>
      <w:proofErr w:type="gramEnd"/>
      <w:r>
        <w:t>_name</w:t>
      </w:r>
      <w:proofErr w:type="spellEnd"/>
      <w:r>
        <w:t xml:space="preserve">, </w:t>
      </w:r>
    </w:p>
    <w:p w14:paraId="29A375EA" w14:textId="77777777" w:rsidR="00BA5753" w:rsidRDefault="00BA5753" w:rsidP="00BA5753">
      <w:r>
        <w:t xml:space="preserve">        COUNT(</w:t>
      </w:r>
      <w:proofErr w:type="spellStart"/>
      <w:proofErr w:type="gramStart"/>
      <w:r>
        <w:t>s.sale</w:t>
      </w:r>
      <w:proofErr w:type="gramEnd"/>
      <w:r>
        <w:t>_id</w:t>
      </w:r>
      <w:proofErr w:type="spellEnd"/>
      <w:r>
        <w:t xml:space="preserve">) AS </w:t>
      </w:r>
      <w:proofErr w:type="spellStart"/>
      <w:r>
        <w:t>total_orders</w:t>
      </w:r>
      <w:proofErr w:type="spellEnd"/>
      <w:r>
        <w:t>,</w:t>
      </w:r>
    </w:p>
    <w:p w14:paraId="7EEF658D" w14:textId="77777777" w:rsidR="00BA5753" w:rsidRDefault="00BA5753" w:rsidP="00BA5753">
      <w:r>
        <w:t xml:space="preserve">        DENSE_</w:t>
      </w:r>
      <w:proofErr w:type="gramStart"/>
      <w:r>
        <w:t>RANK(</w:t>
      </w:r>
      <w:proofErr w:type="gramEnd"/>
      <w:r>
        <w:t xml:space="preserve">) OVER (PARTITION BY </w:t>
      </w:r>
      <w:proofErr w:type="spellStart"/>
      <w:r>
        <w:t>ci.city_name</w:t>
      </w:r>
      <w:proofErr w:type="spellEnd"/>
      <w:r>
        <w:t xml:space="preserve"> ORDER BY COUNT(</w:t>
      </w:r>
      <w:proofErr w:type="spellStart"/>
      <w:r>
        <w:t>s.sale_id</w:t>
      </w:r>
      <w:proofErr w:type="spellEnd"/>
      <w:r>
        <w:t>) DESC) AS rank</w:t>
      </w:r>
    </w:p>
    <w:p w14:paraId="4117C05E" w14:textId="77777777" w:rsidR="00BA5753" w:rsidRDefault="00BA5753" w:rsidP="00BA5753">
      <w:r>
        <w:t xml:space="preserve">    FROM products AS p</w:t>
      </w:r>
    </w:p>
    <w:p w14:paraId="473BB096" w14:textId="77777777" w:rsidR="00BA5753" w:rsidRDefault="00BA5753" w:rsidP="00BA5753">
      <w:r>
        <w:t xml:space="preserve">    JOIN sales AS s ON </w:t>
      </w:r>
      <w:proofErr w:type="spellStart"/>
      <w:proofErr w:type="gramStart"/>
      <w:r>
        <w:t>p.product</w:t>
      </w:r>
      <w:proofErr w:type="gramEnd"/>
      <w:r>
        <w:t>_id</w:t>
      </w:r>
      <w:proofErr w:type="spellEnd"/>
      <w:r>
        <w:t xml:space="preserve"> = </w:t>
      </w:r>
      <w:proofErr w:type="spellStart"/>
      <w:r>
        <w:t>s.product_id</w:t>
      </w:r>
      <w:proofErr w:type="spellEnd"/>
    </w:p>
    <w:p w14:paraId="57F24D8C" w14:textId="77777777" w:rsidR="00BA5753" w:rsidRDefault="00BA5753" w:rsidP="00BA5753">
      <w:r>
        <w:lastRenderedPageBreak/>
        <w:t xml:space="preserve">    JOIN customers AS c ON </w:t>
      </w:r>
      <w:proofErr w:type="spellStart"/>
      <w:proofErr w:type="gramStart"/>
      <w:r>
        <w:t>c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s.customer_id</w:t>
      </w:r>
      <w:proofErr w:type="spellEnd"/>
    </w:p>
    <w:p w14:paraId="0595D2A6" w14:textId="77777777" w:rsidR="00BA5753" w:rsidRDefault="00BA5753" w:rsidP="00BA5753">
      <w:r>
        <w:t xml:space="preserve">    JOIN city AS ci ON </w:t>
      </w:r>
      <w:proofErr w:type="spellStart"/>
      <w:proofErr w:type="gramStart"/>
      <w:r>
        <w:t>ci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ity_id</w:t>
      </w:r>
      <w:proofErr w:type="spellEnd"/>
    </w:p>
    <w:p w14:paraId="5FBED529" w14:textId="77777777" w:rsidR="00BA5753" w:rsidRDefault="00BA5753" w:rsidP="00BA5753">
      <w:r>
        <w:t xml:space="preserve">    GROUP BY </w:t>
      </w:r>
      <w:proofErr w:type="spellStart"/>
      <w:proofErr w:type="gramStart"/>
      <w:r>
        <w:t>ci.city</w:t>
      </w:r>
      <w:proofErr w:type="gramEnd"/>
      <w:r>
        <w:t>_name</w:t>
      </w:r>
      <w:proofErr w:type="spellEnd"/>
      <w:r>
        <w:t xml:space="preserve">, </w:t>
      </w:r>
      <w:proofErr w:type="spellStart"/>
      <w:r>
        <w:t>p.product_name</w:t>
      </w:r>
      <w:proofErr w:type="spellEnd"/>
    </w:p>
    <w:p w14:paraId="37048234" w14:textId="77777777" w:rsidR="00BA5753" w:rsidRDefault="00BA5753" w:rsidP="00BA5753">
      <w:r>
        <w:t>) AS t1</w:t>
      </w:r>
    </w:p>
    <w:p w14:paraId="4303C57B" w14:textId="77777777" w:rsidR="00BA5753" w:rsidRDefault="00BA5753" w:rsidP="00BA5753">
      <w:r>
        <w:t xml:space="preserve">WHERE rank &lt;= </w:t>
      </w:r>
      <w:proofErr w:type="gramStart"/>
      <w:r>
        <w:t>3;</w:t>
      </w:r>
      <w:proofErr w:type="gramEnd"/>
    </w:p>
    <w:p w14:paraId="620A1628" w14:textId="77777777" w:rsidR="00BA5753" w:rsidRDefault="00BA5753" w:rsidP="00BA5753"/>
    <w:p w14:paraId="13A586C1" w14:textId="447DCBF9" w:rsidR="00BA5753" w:rsidRDefault="00BA5753" w:rsidP="00BA5753">
      <w:r>
        <w:rPr>
          <w:noProof/>
        </w:rPr>
        <w:drawing>
          <wp:inline distT="0" distB="0" distL="0" distR="0" wp14:anchorId="2906E0C2" wp14:editId="0995987A">
            <wp:extent cx="4511431" cy="3642676"/>
            <wp:effectExtent l="152400" t="152400" r="365760" b="358140"/>
            <wp:docPr id="1278210370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210370" name="Picture 6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1431" cy="36426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BBC931" w14:textId="77777777" w:rsidR="00BA5753" w:rsidRDefault="00BA5753" w:rsidP="00BA5753"/>
    <w:p w14:paraId="7922178B" w14:textId="77777777" w:rsidR="00BA5753" w:rsidRDefault="00BA5753" w:rsidP="00BA5753">
      <w:pPr>
        <w:pStyle w:val="Heading2"/>
      </w:pPr>
      <w:r>
        <w:t>--Q7 How many unique customers are there in each city who have purchased coffee products?</w:t>
      </w:r>
    </w:p>
    <w:p w14:paraId="2BEE18ED" w14:textId="77777777" w:rsidR="00BA5753" w:rsidRDefault="00BA5753" w:rsidP="00BA5753"/>
    <w:p w14:paraId="683EF604" w14:textId="77777777" w:rsidR="00BA5753" w:rsidRDefault="00BA5753" w:rsidP="00BA5753">
      <w:r>
        <w:t xml:space="preserve">select </w:t>
      </w:r>
    </w:p>
    <w:p w14:paraId="5270E0F4" w14:textId="77777777" w:rsidR="00BA5753" w:rsidRDefault="00BA5753" w:rsidP="00BA5753">
      <w:proofErr w:type="spellStart"/>
      <w:r>
        <w:t>ci.city_name</w:t>
      </w:r>
      <w:proofErr w:type="spellEnd"/>
      <w:r>
        <w:t>,</w:t>
      </w:r>
    </w:p>
    <w:p w14:paraId="4F72C0E3" w14:textId="77777777" w:rsidR="00BA5753" w:rsidRDefault="00BA5753" w:rsidP="00BA5753">
      <w:proofErr w:type="gramStart"/>
      <w:r>
        <w:t>count(</w:t>
      </w:r>
      <w:proofErr w:type="gramEnd"/>
      <w:r>
        <w:t xml:space="preserve">distinct </w:t>
      </w:r>
      <w:proofErr w:type="spellStart"/>
      <w:r>
        <w:t>c.customer_id</w:t>
      </w:r>
      <w:proofErr w:type="spellEnd"/>
      <w:r>
        <w:t xml:space="preserve">) as </w:t>
      </w:r>
      <w:proofErr w:type="spellStart"/>
      <w:r>
        <w:t>unique_cx</w:t>
      </w:r>
      <w:proofErr w:type="spellEnd"/>
    </w:p>
    <w:p w14:paraId="005EB2EA" w14:textId="77777777" w:rsidR="00BA5753" w:rsidRDefault="00BA5753" w:rsidP="00BA5753">
      <w:r>
        <w:t>from city as ci</w:t>
      </w:r>
    </w:p>
    <w:p w14:paraId="4C026471" w14:textId="77777777" w:rsidR="00BA5753" w:rsidRDefault="00BA5753" w:rsidP="00BA5753">
      <w:r>
        <w:lastRenderedPageBreak/>
        <w:t>left join</w:t>
      </w:r>
    </w:p>
    <w:p w14:paraId="12D42E0E" w14:textId="77777777" w:rsidR="00BA5753" w:rsidRDefault="00BA5753" w:rsidP="00BA5753">
      <w:r>
        <w:t>customers as c</w:t>
      </w:r>
    </w:p>
    <w:p w14:paraId="70F77945" w14:textId="77777777" w:rsidR="00BA5753" w:rsidRDefault="00BA5753" w:rsidP="00BA5753">
      <w:r>
        <w:t xml:space="preserve">on </w:t>
      </w:r>
      <w:proofErr w:type="spellStart"/>
      <w:proofErr w:type="gramStart"/>
      <w:r>
        <w:t>c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ci.city_id</w:t>
      </w:r>
      <w:proofErr w:type="spellEnd"/>
    </w:p>
    <w:p w14:paraId="60F43005" w14:textId="77777777" w:rsidR="00BA5753" w:rsidRDefault="00BA5753" w:rsidP="00BA5753">
      <w:r>
        <w:t>join sales as s</w:t>
      </w:r>
    </w:p>
    <w:p w14:paraId="12E315A6" w14:textId="77777777" w:rsidR="00BA5753" w:rsidRDefault="00BA5753" w:rsidP="00BA5753">
      <w:r>
        <w:t xml:space="preserve">on </w:t>
      </w:r>
      <w:proofErr w:type="spellStart"/>
      <w:proofErr w:type="gramStart"/>
      <w:r>
        <w:t>s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ustomer_id</w:t>
      </w:r>
      <w:proofErr w:type="spellEnd"/>
    </w:p>
    <w:p w14:paraId="2CC22F03" w14:textId="77777777" w:rsidR="00BA5753" w:rsidRDefault="00BA5753" w:rsidP="00BA5753">
      <w:proofErr w:type="gramStart"/>
      <w:r>
        <w:t>where</w:t>
      </w:r>
      <w:proofErr w:type="gramEnd"/>
    </w:p>
    <w:p w14:paraId="3092584A" w14:textId="77777777" w:rsidR="00BA5753" w:rsidRDefault="00BA5753" w:rsidP="00BA5753">
      <w:proofErr w:type="spellStart"/>
      <w:proofErr w:type="gramStart"/>
      <w:r>
        <w:t>s.product</w:t>
      </w:r>
      <w:proofErr w:type="gramEnd"/>
      <w:r>
        <w:t>_id</w:t>
      </w:r>
      <w:proofErr w:type="spellEnd"/>
      <w:r>
        <w:t xml:space="preserve"> in (1,2,3,4,5,6,7,8,9,10,11,12,13,14)</w:t>
      </w:r>
    </w:p>
    <w:p w14:paraId="7951CC52" w14:textId="77777777" w:rsidR="00BA5753" w:rsidRDefault="00BA5753" w:rsidP="00BA5753">
      <w:r>
        <w:t>group by 1</w:t>
      </w:r>
    </w:p>
    <w:p w14:paraId="521863E5" w14:textId="77777777" w:rsidR="00BA5753" w:rsidRDefault="00BA5753" w:rsidP="00BA5753"/>
    <w:p w14:paraId="6C94BF36" w14:textId="25D31EA0" w:rsidR="00BA5753" w:rsidRDefault="00BA5753" w:rsidP="00BA5753">
      <w:r>
        <w:rPr>
          <w:noProof/>
        </w:rPr>
        <w:drawing>
          <wp:inline distT="0" distB="0" distL="0" distR="0" wp14:anchorId="2F4A9FD1" wp14:editId="102228F5">
            <wp:extent cx="3893820" cy="5047152"/>
            <wp:effectExtent l="152400" t="152400" r="354330" b="363220"/>
            <wp:docPr id="1617764606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764606" name="Picture 7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7323" cy="50516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BD16A5" w14:textId="77777777" w:rsidR="00BA5753" w:rsidRDefault="00BA5753" w:rsidP="00BA5753">
      <w:pPr>
        <w:pStyle w:val="Heading2"/>
      </w:pPr>
      <w:r>
        <w:lastRenderedPageBreak/>
        <w:t>--Q8 find each city and their average sale per customer and avg rent per customer</w:t>
      </w:r>
    </w:p>
    <w:p w14:paraId="4D1A723C" w14:textId="77777777" w:rsidR="00BA5753" w:rsidRDefault="00BA5753" w:rsidP="00BA5753"/>
    <w:p w14:paraId="0A9D4DC7" w14:textId="77777777" w:rsidR="00BA5753" w:rsidRDefault="00BA5753" w:rsidP="00BA5753">
      <w:proofErr w:type="gramStart"/>
      <w:r>
        <w:t>with</w:t>
      </w:r>
      <w:proofErr w:type="gramEnd"/>
    </w:p>
    <w:p w14:paraId="4FBD86EF" w14:textId="77777777" w:rsidR="00BA5753" w:rsidRDefault="00BA5753" w:rsidP="00BA5753">
      <w:proofErr w:type="spellStart"/>
      <w:r>
        <w:t>city_table</w:t>
      </w:r>
      <w:proofErr w:type="spellEnd"/>
      <w:r>
        <w:t xml:space="preserve"> </w:t>
      </w:r>
    </w:p>
    <w:p w14:paraId="34EE6F25" w14:textId="77777777" w:rsidR="00BA5753" w:rsidRDefault="00BA5753" w:rsidP="00BA5753">
      <w:r>
        <w:t>as</w:t>
      </w:r>
    </w:p>
    <w:p w14:paraId="3A2A9CA2" w14:textId="77777777" w:rsidR="00BA5753" w:rsidRDefault="00BA5753" w:rsidP="00BA5753">
      <w:r>
        <w:t>(</w:t>
      </w:r>
    </w:p>
    <w:p w14:paraId="0FC7C38D" w14:textId="77777777" w:rsidR="00BA5753" w:rsidRDefault="00BA5753" w:rsidP="00BA5753">
      <w:r>
        <w:t>select</w:t>
      </w:r>
    </w:p>
    <w:p w14:paraId="7DA5C3BF" w14:textId="77777777" w:rsidR="00BA5753" w:rsidRDefault="00BA5753" w:rsidP="00BA5753">
      <w:proofErr w:type="spellStart"/>
      <w:r>
        <w:t>ci.city_name</w:t>
      </w:r>
      <w:proofErr w:type="spellEnd"/>
      <w:r>
        <w:t>,</w:t>
      </w:r>
    </w:p>
    <w:p w14:paraId="5B537A2F" w14:textId="77777777" w:rsidR="00BA5753" w:rsidRDefault="00BA5753" w:rsidP="00BA5753">
      <w:r>
        <w:t>sum(</w:t>
      </w:r>
      <w:proofErr w:type="spellStart"/>
      <w:proofErr w:type="gramStart"/>
      <w:r>
        <w:t>s.total</w:t>
      </w:r>
      <w:proofErr w:type="spellEnd"/>
      <w:proofErr w:type="gramEnd"/>
      <w:r>
        <w:t xml:space="preserve">) as </w:t>
      </w:r>
      <w:proofErr w:type="spellStart"/>
      <w:r>
        <w:t>total_revenue</w:t>
      </w:r>
      <w:proofErr w:type="spellEnd"/>
      <w:r>
        <w:t>,</w:t>
      </w:r>
    </w:p>
    <w:p w14:paraId="2C834A65" w14:textId="77777777" w:rsidR="00BA5753" w:rsidRDefault="00BA5753" w:rsidP="00BA5753">
      <w:proofErr w:type="gramStart"/>
      <w:r>
        <w:t>count( distinct</w:t>
      </w:r>
      <w:proofErr w:type="gramEnd"/>
      <w:r>
        <w:t xml:space="preserve"> </w:t>
      </w:r>
      <w:proofErr w:type="spellStart"/>
      <w:r>
        <w:t>s.customer_id</w:t>
      </w:r>
      <w:proofErr w:type="spellEnd"/>
      <w:r>
        <w:t xml:space="preserve">) as </w:t>
      </w:r>
      <w:proofErr w:type="spellStart"/>
      <w:r>
        <w:t>total_cx</w:t>
      </w:r>
      <w:proofErr w:type="spellEnd"/>
      <w:r>
        <w:t>,</w:t>
      </w:r>
    </w:p>
    <w:p w14:paraId="43C9DF0E" w14:textId="77777777" w:rsidR="00BA5753" w:rsidRDefault="00BA5753" w:rsidP="00BA5753">
      <w:r>
        <w:tab/>
      </w:r>
      <w:proofErr w:type="gramStart"/>
      <w:r>
        <w:t>round(</w:t>
      </w:r>
      <w:proofErr w:type="gramEnd"/>
    </w:p>
    <w:p w14:paraId="327EF82D" w14:textId="77777777" w:rsidR="00BA5753" w:rsidRDefault="00BA5753" w:rsidP="00BA5753">
      <w:r>
        <w:tab/>
      </w:r>
      <w:proofErr w:type="gramStart"/>
      <w:r>
        <w:t>sum(</w:t>
      </w:r>
      <w:proofErr w:type="spellStart"/>
      <w:proofErr w:type="gramEnd"/>
      <w:r>
        <w:t>s.total</w:t>
      </w:r>
      <w:proofErr w:type="spellEnd"/>
      <w:r>
        <w:t xml:space="preserve">)::numeric /count(distinct </w:t>
      </w:r>
      <w:proofErr w:type="spellStart"/>
      <w:r>
        <w:t>s.customer_id</w:t>
      </w:r>
      <w:proofErr w:type="spellEnd"/>
      <w:r>
        <w:t>)::numeric</w:t>
      </w:r>
    </w:p>
    <w:p w14:paraId="4C0392E4" w14:textId="77777777" w:rsidR="00BA5753" w:rsidRDefault="00BA5753" w:rsidP="00BA5753">
      <w:r>
        <w:tab/>
        <w:t xml:space="preserve">,2) as </w:t>
      </w:r>
      <w:proofErr w:type="spellStart"/>
      <w:r>
        <w:t>avg_sale_per_customer</w:t>
      </w:r>
      <w:proofErr w:type="spellEnd"/>
    </w:p>
    <w:p w14:paraId="402705AD" w14:textId="77777777" w:rsidR="00BA5753" w:rsidRDefault="00BA5753" w:rsidP="00BA5753">
      <w:r>
        <w:t>from sales as s</w:t>
      </w:r>
    </w:p>
    <w:p w14:paraId="34119750" w14:textId="77777777" w:rsidR="00BA5753" w:rsidRDefault="00BA5753" w:rsidP="00BA5753">
      <w:r>
        <w:t>join customers as c</w:t>
      </w:r>
    </w:p>
    <w:p w14:paraId="21E6AD42" w14:textId="77777777" w:rsidR="00BA5753" w:rsidRDefault="00BA5753" w:rsidP="00BA5753">
      <w:r>
        <w:t xml:space="preserve">on </w:t>
      </w:r>
      <w:proofErr w:type="spellStart"/>
      <w:proofErr w:type="gramStart"/>
      <w:r>
        <w:t>s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ustomer_id</w:t>
      </w:r>
      <w:proofErr w:type="spellEnd"/>
    </w:p>
    <w:p w14:paraId="2991849C" w14:textId="77777777" w:rsidR="00BA5753" w:rsidRDefault="00BA5753" w:rsidP="00BA5753">
      <w:r>
        <w:t>join city as ci</w:t>
      </w:r>
    </w:p>
    <w:p w14:paraId="4E992106" w14:textId="77777777" w:rsidR="00BA5753" w:rsidRDefault="00BA5753" w:rsidP="00BA5753">
      <w:r>
        <w:t xml:space="preserve">on </w:t>
      </w:r>
      <w:proofErr w:type="spellStart"/>
      <w:proofErr w:type="gramStart"/>
      <w:r>
        <w:t>ci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ity_id</w:t>
      </w:r>
      <w:proofErr w:type="spellEnd"/>
    </w:p>
    <w:p w14:paraId="6394C08A" w14:textId="77777777" w:rsidR="00BA5753" w:rsidRDefault="00BA5753" w:rsidP="00BA5753">
      <w:r>
        <w:t>group by 1</w:t>
      </w:r>
    </w:p>
    <w:p w14:paraId="5CAB5469" w14:textId="77777777" w:rsidR="00BA5753" w:rsidRDefault="00BA5753" w:rsidP="00BA5753">
      <w:proofErr w:type="gramStart"/>
      <w:r>
        <w:t>order by</w:t>
      </w:r>
      <w:proofErr w:type="gramEnd"/>
      <w:r>
        <w:t xml:space="preserve"> 2 desc</w:t>
      </w:r>
    </w:p>
    <w:p w14:paraId="33D217A9" w14:textId="77777777" w:rsidR="00BA5753" w:rsidRDefault="00BA5753" w:rsidP="00BA5753">
      <w:r>
        <w:t>),</w:t>
      </w:r>
    </w:p>
    <w:p w14:paraId="1DE28E3B" w14:textId="77777777" w:rsidR="00BA5753" w:rsidRDefault="00BA5753" w:rsidP="00BA5753">
      <w:proofErr w:type="spellStart"/>
      <w:r>
        <w:t>city_rent</w:t>
      </w:r>
      <w:proofErr w:type="spellEnd"/>
    </w:p>
    <w:p w14:paraId="17772D20" w14:textId="77777777" w:rsidR="00BA5753" w:rsidRDefault="00BA5753" w:rsidP="00BA5753">
      <w:r>
        <w:tab/>
        <w:t>as</w:t>
      </w:r>
    </w:p>
    <w:p w14:paraId="520AE73C" w14:textId="77777777" w:rsidR="00BA5753" w:rsidRDefault="00BA5753" w:rsidP="00BA5753">
      <w:r>
        <w:tab/>
        <w:t>(</w:t>
      </w:r>
    </w:p>
    <w:p w14:paraId="0755D4FF" w14:textId="77777777" w:rsidR="00BA5753" w:rsidRDefault="00BA5753" w:rsidP="00BA5753">
      <w:r>
        <w:t xml:space="preserve">select </w:t>
      </w:r>
      <w:proofErr w:type="spellStart"/>
      <w:r>
        <w:t>city_name</w:t>
      </w:r>
      <w:proofErr w:type="spellEnd"/>
      <w:r>
        <w:t xml:space="preserve">, </w:t>
      </w:r>
      <w:proofErr w:type="spellStart"/>
      <w:r>
        <w:t>estimated_rent</w:t>
      </w:r>
      <w:proofErr w:type="spellEnd"/>
      <w:r>
        <w:t xml:space="preserve"> </w:t>
      </w:r>
    </w:p>
    <w:p w14:paraId="02D8F935" w14:textId="77777777" w:rsidR="00BA5753" w:rsidRDefault="00BA5753" w:rsidP="00BA5753">
      <w:r>
        <w:t xml:space="preserve">from </w:t>
      </w:r>
      <w:proofErr w:type="gramStart"/>
      <w:r>
        <w:t>city</w:t>
      </w:r>
      <w:proofErr w:type="gramEnd"/>
      <w:r>
        <w:t>)</w:t>
      </w:r>
    </w:p>
    <w:p w14:paraId="58DD0D11" w14:textId="77777777" w:rsidR="00BA5753" w:rsidRDefault="00BA5753" w:rsidP="00BA5753"/>
    <w:p w14:paraId="334B2277" w14:textId="77777777" w:rsidR="00BA5753" w:rsidRDefault="00BA5753" w:rsidP="00BA5753">
      <w:r>
        <w:t xml:space="preserve">select </w:t>
      </w:r>
    </w:p>
    <w:p w14:paraId="6475FF2D" w14:textId="77777777" w:rsidR="00BA5753" w:rsidRDefault="00BA5753" w:rsidP="00BA5753">
      <w:proofErr w:type="spellStart"/>
      <w:proofErr w:type="gramStart"/>
      <w:r>
        <w:lastRenderedPageBreak/>
        <w:t>cr.city</w:t>
      </w:r>
      <w:proofErr w:type="gramEnd"/>
      <w:r>
        <w:t>_name</w:t>
      </w:r>
      <w:proofErr w:type="spellEnd"/>
      <w:r>
        <w:t>,</w:t>
      </w:r>
    </w:p>
    <w:p w14:paraId="1DCB5A49" w14:textId="77777777" w:rsidR="00BA5753" w:rsidRDefault="00BA5753" w:rsidP="00BA5753">
      <w:proofErr w:type="spellStart"/>
      <w:proofErr w:type="gramStart"/>
      <w:r>
        <w:t>cr.estimated</w:t>
      </w:r>
      <w:proofErr w:type="gramEnd"/>
      <w:r>
        <w:t>_rent</w:t>
      </w:r>
      <w:proofErr w:type="spellEnd"/>
      <w:r>
        <w:t>,</w:t>
      </w:r>
    </w:p>
    <w:p w14:paraId="1D535C71" w14:textId="77777777" w:rsidR="00BA5753" w:rsidRDefault="00BA5753" w:rsidP="00BA5753">
      <w:r>
        <w:tab/>
      </w:r>
      <w:proofErr w:type="spellStart"/>
      <w:proofErr w:type="gramStart"/>
      <w:r>
        <w:t>ct.total</w:t>
      </w:r>
      <w:proofErr w:type="gramEnd"/>
      <w:r>
        <w:t>_cx</w:t>
      </w:r>
      <w:proofErr w:type="spellEnd"/>
      <w:r>
        <w:t>,</w:t>
      </w:r>
    </w:p>
    <w:p w14:paraId="220E1E30" w14:textId="77777777" w:rsidR="00BA5753" w:rsidRDefault="00BA5753" w:rsidP="00BA5753">
      <w:r>
        <w:tab/>
      </w:r>
      <w:proofErr w:type="spellStart"/>
      <w:r>
        <w:t>ct.avg_sale_per_customer</w:t>
      </w:r>
      <w:proofErr w:type="spellEnd"/>
      <w:r>
        <w:t>,</w:t>
      </w:r>
    </w:p>
    <w:p w14:paraId="12A8E7B0" w14:textId="77777777" w:rsidR="00BA5753" w:rsidRDefault="00BA5753" w:rsidP="00BA5753">
      <w:r>
        <w:tab/>
        <w:t>round(</w:t>
      </w:r>
      <w:proofErr w:type="spellStart"/>
      <w:proofErr w:type="gramStart"/>
      <w:r>
        <w:t>cr.estimated</w:t>
      </w:r>
      <w:proofErr w:type="gramEnd"/>
      <w:r>
        <w:t>_rent</w:t>
      </w:r>
      <w:proofErr w:type="spellEnd"/>
      <w:r>
        <w:t>::numeric/</w:t>
      </w:r>
      <w:proofErr w:type="spellStart"/>
      <w:r>
        <w:t>total_cx</w:t>
      </w:r>
      <w:proofErr w:type="spellEnd"/>
      <w:r>
        <w:t xml:space="preserve">::numeric,2) as </w:t>
      </w:r>
      <w:proofErr w:type="spellStart"/>
      <w:r>
        <w:t>avg_rent</w:t>
      </w:r>
      <w:proofErr w:type="spellEnd"/>
    </w:p>
    <w:p w14:paraId="74CD1304" w14:textId="77777777" w:rsidR="00BA5753" w:rsidRDefault="00BA5753" w:rsidP="00BA5753">
      <w:r>
        <w:t xml:space="preserve">from </w:t>
      </w:r>
      <w:proofErr w:type="spellStart"/>
      <w:r>
        <w:t>city_rent</w:t>
      </w:r>
      <w:proofErr w:type="spellEnd"/>
      <w:r>
        <w:t xml:space="preserve"> as </w:t>
      </w:r>
      <w:proofErr w:type="spellStart"/>
      <w:r>
        <w:t>cr</w:t>
      </w:r>
      <w:proofErr w:type="spellEnd"/>
    </w:p>
    <w:p w14:paraId="7A5F769D" w14:textId="77777777" w:rsidR="00BA5753" w:rsidRDefault="00BA5753" w:rsidP="00BA5753">
      <w:r>
        <w:t xml:space="preserve">join </w:t>
      </w:r>
      <w:proofErr w:type="spellStart"/>
      <w:r>
        <w:t>city_table</w:t>
      </w:r>
      <w:proofErr w:type="spellEnd"/>
      <w:r>
        <w:t xml:space="preserve"> as </w:t>
      </w:r>
      <w:proofErr w:type="spellStart"/>
      <w:r>
        <w:t>ct</w:t>
      </w:r>
      <w:proofErr w:type="spellEnd"/>
    </w:p>
    <w:p w14:paraId="3B56501C" w14:textId="77777777" w:rsidR="00BA5753" w:rsidRDefault="00BA5753" w:rsidP="00BA5753">
      <w:r>
        <w:t xml:space="preserve">on </w:t>
      </w:r>
      <w:proofErr w:type="spellStart"/>
      <w:proofErr w:type="gramStart"/>
      <w:r>
        <w:t>cr.city</w:t>
      </w:r>
      <w:proofErr w:type="gramEnd"/>
      <w:r>
        <w:t>_name</w:t>
      </w:r>
      <w:proofErr w:type="spellEnd"/>
      <w:r>
        <w:t xml:space="preserve"> = </w:t>
      </w:r>
      <w:proofErr w:type="spellStart"/>
      <w:r>
        <w:t>ct.city_name</w:t>
      </w:r>
      <w:proofErr w:type="spellEnd"/>
    </w:p>
    <w:p w14:paraId="794C0B60" w14:textId="77777777" w:rsidR="00BA5753" w:rsidRDefault="00BA5753" w:rsidP="00BA5753"/>
    <w:p w14:paraId="0B1436C6" w14:textId="2E11FC8A" w:rsidR="00BA5753" w:rsidRDefault="00BA5753" w:rsidP="00BA5753">
      <w:r>
        <w:rPr>
          <w:noProof/>
        </w:rPr>
        <w:drawing>
          <wp:inline distT="0" distB="0" distL="0" distR="0" wp14:anchorId="0311FEB2" wp14:editId="7EB98F25">
            <wp:extent cx="5828427" cy="4251960"/>
            <wp:effectExtent l="152400" t="152400" r="363220" b="358140"/>
            <wp:docPr id="1725879200" name="Picture 8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879200" name="Picture 8" descr="A screenshot of a computer scree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447" cy="42592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5D4D78" w14:textId="77777777" w:rsidR="00BA5753" w:rsidRDefault="00BA5753" w:rsidP="00BA5753">
      <w:pPr>
        <w:pStyle w:val="Heading2"/>
      </w:pPr>
    </w:p>
    <w:p w14:paraId="1771EE81" w14:textId="77777777" w:rsidR="00BA5753" w:rsidRDefault="00BA5753" w:rsidP="00BA5753">
      <w:pPr>
        <w:pStyle w:val="Heading2"/>
      </w:pPr>
      <w:r>
        <w:t>--Q9 sales growth rate: calculate the percentage growth or decline in sales over different time periods (monthly)</w:t>
      </w:r>
    </w:p>
    <w:p w14:paraId="08D792B9" w14:textId="77777777" w:rsidR="00BA5753" w:rsidRDefault="00BA5753" w:rsidP="00BA5753">
      <w:r>
        <w:t>-- by each city</w:t>
      </w:r>
    </w:p>
    <w:p w14:paraId="51247E1A" w14:textId="77777777" w:rsidR="00BA5753" w:rsidRDefault="00BA5753" w:rsidP="00BA5753">
      <w:proofErr w:type="gramStart"/>
      <w:r>
        <w:t>with</w:t>
      </w:r>
      <w:proofErr w:type="gramEnd"/>
    </w:p>
    <w:p w14:paraId="00067C72" w14:textId="77777777" w:rsidR="00BA5753" w:rsidRDefault="00BA5753" w:rsidP="00BA5753">
      <w:proofErr w:type="spellStart"/>
      <w:r>
        <w:t>monthly_sales</w:t>
      </w:r>
      <w:proofErr w:type="spellEnd"/>
    </w:p>
    <w:p w14:paraId="13E0E274" w14:textId="77777777" w:rsidR="00BA5753" w:rsidRDefault="00BA5753" w:rsidP="00BA5753">
      <w:r>
        <w:t>as</w:t>
      </w:r>
    </w:p>
    <w:p w14:paraId="355C4918" w14:textId="77777777" w:rsidR="00BA5753" w:rsidRDefault="00BA5753" w:rsidP="00BA5753">
      <w:r>
        <w:t>(</w:t>
      </w:r>
    </w:p>
    <w:p w14:paraId="306CF3C2" w14:textId="77777777" w:rsidR="00BA5753" w:rsidRDefault="00BA5753" w:rsidP="00BA5753">
      <w:r>
        <w:t xml:space="preserve">select </w:t>
      </w:r>
      <w:proofErr w:type="spellStart"/>
      <w:proofErr w:type="gramStart"/>
      <w:r>
        <w:t>ci.city</w:t>
      </w:r>
      <w:proofErr w:type="gramEnd"/>
      <w:r>
        <w:t>_name</w:t>
      </w:r>
      <w:proofErr w:type="spellEnd"/>
      <w:r>
        <w:t>,</w:t>
      </w:r>
    </w:p>
    <w:p w14:paraId="5ED0192A" w14:textId="77777777" w:rsidR="00BA5753" w:rsidRDefault="00BA5753" w:rsidP="00BA5753">
      <w:proofErr w:type="gramStart"/>
      <w:r>
        <w:t>extract(</w:t>
      </w:r>
      <w:proofErr w:type="gramEnd"/>
      <w:r>
        <w:t xml:space="preserve">month from </w:t>
      </w:r>
      <w:proofErr w:type="spellStart"/>
      <w:r>
        <w:t>s.sale_date</w:t>
      </w:r>
      <w:proofErr w:type="spellEnd"/>
      <w:r>
        <w:t>) as months,</w:t>
      </w:r>
    </w:p>
    <w:p w14:paraId="7062493B" w14:textId="77777777" w:rsidR="00BA5753" w:rsidRDefault="00BA5753" w:rsidP="00BA5753">
      <w:r>
        <w:t xml:space="preserve">extract (year </w:t>
      </w:r>
      <w:proofErr w:type="gramStart"/>
      <w:r>
        <w:t xml:space="preserve">from </w:t>
      </w:r>
      <w:proofErr w:type="spellStart"/>
      <w:r>
        <w:t>s.sale</w:t>
      </w:r>
      <w:proofErr w:type="gramEnd"/>
      <w:r>
        <w:t>_date</w:t>
      </w:r>
      <w:proofErr w:type="spellEnd"/>
      <w:r>
        <w:t>) as years,</w:t>
      </w:r>
    </w:p>
    <w:p w14:paraId="05A048A2" w14:textId="77777777" w:rsidR="00BA5753" w:rsidRDefault="00BA5753" w:rsidP="00BA5753">
      <w:r>
        <w:t>sum(</w:t>
      </w:r>
      <w:proofErr w:type="spellStart"/>
      <w:proofErr w:type="gramStart"/>
      <w:r>
        <w:t>s.total</w:t>
      </w:r>
      <w:proofErr w:type="spellEnd"/>
      <w:proofErr w:type="gramEnd"/>
      <w:r>
        <w:t xml:space="preserve">) as </w:t>
      </w:r>
      <w:proofErr w:type="spellStart"/>
      <w:r>
        <w:t>total_sale</w:t>
      </w:r>
      <w:proofErr w:type="spellEnd"/>
    </w:p>
    <w:p w14:paraId="710F2D6A" w14:textId="77777777" w:rsidR="00BA5753" w:rsidRDefault="00BA5753" w:rsidP="00BA5753">
      <w:r>
        <w:t>from sales as s</w:t>
      </w:r>
    </w:p>
    <w:p w14:paraId="6E4E2F0B" w14:textId="77777777" w:rsidR="00BA5753" w:rsidRDefault="00BA5753" w:rsidP="00BA5753">
      <w:r>
        <w:t>join customers as c</w:t>
      </w:r>
    </w:p>
    <w:p w14:paraId="486FBCCB" w14:textId="77777777" w:rsidR="00BA5753" w:rsidRDefault="00BA5753" w:rsidP="00BA5753">
      <w:r>
        <w:t xml:space="preserve">on </w:t>
      </w:r>
      <w:proofErr w:type="spellStart"/>
      <w:proofErr w:type="gramStart"/>
      <w:r>
        <w:t>c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s.customer_id</w:t>
      </w:r>
      <w:proofErr w:type="spellEnd"/>
    </w:p>
    <w:p w14:paraId="01AAA512" w14:textId="77777777" w:rsidR="00BA5753" w:rsidRDefault="00BA5753" w:rsidP="00BA5753">
      <w:r>
        <w:t>join city as ci</w:t>
      </w:r>
    </w:p>
    <w:p w14:paraId="0A8B578B" w14:textId="77777777" w:rsidR="00BA5753" w:rsidRDefault="00BA5753" w:rsidP="00BA5753">
      <w:r>
        <w:t xml:space="preserve">on </w:t>
      </w:r>
      <w:proofErr w:type="spellStart"/>
      <w:proofErr w:type="gramStart"/>
      <w:r>
        <w:t>ci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ity_id</w:t>
      </w:r>
      <w:proofErr w:type="spellEnd"/>
    </w:p>
    <w:p w14:paraId="1EAA2539" w14:textId="77777777" w:rsidR="00BA5753" w:rsidRDefault="00BA5753" w:rsidP="00BA5753">
      <w:r>
        <w:t>group by 1,2,3</w:t>
      </w:r>
    </w:p>
    <w:p w14:paraId="0062CF3F" w14:textId="77777777" w:rsidR="00BA5753" w:rsidRDefault="00BA5753" w:rsidP="00BA5753">
      <w:r>
        <w:t>order by 1,3, 2</w:t>
      </w:r>
    </w:p>
    <w:p w14:paraId="69B55C6B" w14:textId="77777777" w:rsidR="00BA5753" w:rsidRDefault="00BA5753" w:rsidP="00BA5753">
      <w:r>
        <w:t>),</w:t>
      </w:r>
    </w:p>
    <w:p w14:paraId="6DA763BA" w14:textId="77777777" w:rsidR="00BA5753" w:rsidRDefault="00BA5753" w:rsidP="00BA5753"/>
    <w:p w14:paraId="49A9C7DD" w14:textId="77777777" w:rsidR="00BA5753" w:rsidRDefault="00BA5753" w:rsidP="00BA5753">
      <w:proofErr w:type="spellStart"/>
      <w:r>
        <w:t>growth_ratio</w:t>
      </w:r>
      <w:proofErr w:type="spellEnd"/>
    </w:p>
    <w:p w14:paraId="11653557" w14:textId="77777777" w:rsidR="00BA5753" w:rsidRDefault="00BA5753" w:rsidP="00BA5753">
      <w:r>
        <w:t>as</w:t>
      </w:r>
    </w:p>
    <w:p w14:paraId="72BC0C17" w14:textId="77777777" w:rsidR="00BA5753" w:rsidRDefault="00BA5753" w:rsidP="00BA5753">
      <w:r>
        <w:t>(</w:t>
      </w:r>
    </w:p>
    <w:p w14:paraId="3328C51E" w14:textId="77777777" w:rsidR="00BA5753" w:rsidRDefault="00BA5753" w:rsidP="00BA5753">
      <w:r>
        <w:t xml:space="preserve"> select </w:t>
      </w:r>
      <w:proofErr w:type="spellStart"/>
      <w:r>
        <w:t>city_name</w:t>
      </w:r>
      <w:proofErr w:type="spellEnd"/>
      <w:r>
        <w:t>,</w:t>
      </w:r>
    </w:p>
    <w:p w14:paraId="3E1EE5FE" w14:textId="77777777" w:rsidR="00BA5753" w:rsidRDefault="00BA5753" w:rsidP="00BA5753">
      <w:r>
        <w:t xml:space="preserve"> months,</w:t>
      </w:r>
    </w:p>
    <w:p w14:paraId="426A0FCC" w14:textId="77777777" w:rsidR="00BA5753" w:rsidRDefault="00BA5753" w:rsidP="00BA5753">
      <w:r>
        <w:t xml:space="preserve"> years,</w:t>
      </w:r>
    </w:p>
    <w:p w14:paraId="79ECECBB" w14:textId="77777777" w:rsidR="00BA5753" w:rsidRDefault="00BA5753" w:rsidP="00BA5753">
      <w:r>
        <w:t xml:space="preserve"> </w:t>
      </w:r>
      <w:proofErr w:type="spellStart"/>
      <w:r>
        <w:t>total_sale</w:t>
      </w:r>
      <w:proofErr w:type="spellEnd"/>
      <w:r>
        <w:t xml:space="preserve"> as </w:t>
      </w:r>
      <w:proofErr w:type="spellStart"/>
      <w:r>
        <w:t>current_month_sale</w:t>
      </w:r>
      <w:proofErr w:type="spellEnd"/>
      <w:r>
        <w:t>,</w:t>
      </w:r>
    </w:p>
    <w:p w14:paraId="1142CA28" w14:textId="77777777" w:rsidR="00BA5753" w:rsidRDefault="00BA5753" w:rsidP="00BA5753">
      <w:r>
        <w:lastRenderedPageBreak/>
        <w:t xml:space="preserve"> </w:t>
      </w:r>
      <w:proofErr w:type="gramStart"/>
      <w:r>
        <w:t>lag(</w:t>
      </w:r>
      <w:proofErr w:type="spellStart"/>
      <w:proofErr w:type="gramEnd"/>
      <w:r>
        <w:t>total_sale</w:t>
      </w:r>
      <w:proofErr w:type="spellEnd"/>
      <w:r>
        <w:t xml:space="preserve"> ,1) over(partition by </w:t>
      </w:r>
      <w:proofErr w:type="spellStart"/>
      <w:r>
        <w:t>city_name</w:t>
      </w:r>
      <w:proofErr w:type="spellEnd"/>
      <w:r>
        <w:t xml:space="preserve"> order by years, months) as </w:t>
      </w:r>
      <w:proofErr w:type="spellStart"/>
      <w:r>
        <w:t>last_month_sale</w:t>
      </w:r>
      <w:proofErr w:type="spellEnd"/>
    </w:p>
    <w:p w14:paraId="4A521CB3" w14:textId="77777777" w:rsidR="00BA5753" w:rsidRDefault="00BA5753" w:rsidP="00BA5753">
      <w:r>
        <w:t xml:space="preserve"> from </w:t>
      </w:r>
      <w:proofErr w:type="spellStart"/>
      <w:r>
        <w:t>monthly_sales</w:t>
      </w:r>
      <w:proofErr w:type="spellEnd"/>
    </w:p>
    <w:p w14:paraId="4B23D365" w14:textId="77777777" w:rsidR="00BA5753" w:rsidRDefault="00BA5753" w:rsidP="00BA5753">
      <w:r>
        <w:t>)</w:t>
      </w:r>
    </w:p>
    <w:p w14:paraId="3871B7C3" w14:textId="77777777" w:rsidR="00BA5753" w:rsidRDefault="00BA5753" w:rsidP="00BA5753"/>
    <w:p w14:paraId="7DA38728" w14:textId="77777777" w:rsidR="00BA5753" w:rsidRDefault="00BA5753" w:rsidP="00BA5753">
      <w:r>
        <w:t xml:space="preserve">select </w:t>
      </w:r>
      <w:proofErr w:type="spellStart"/>
      <w:r>
        <w:t>city_name</w:t>
      </w:r>
      <w:proofErr w:type="spellEnd"/>
      <w:r>
        <w:t>,</w:t>
      </w:r>
    </w:p>
    <w:p w14:paraId="05850923" w14:textId="77777777" w:rsidR="00BA5753" w:rsidRDefault="00BA5753" w:rsidP="00BA5753">
      <w:r>
        <w:t>months,</w:t>
      </w:r>
    </w:p>
    <w:p w14:paraId="5BBC4414" w14:textId="77777777" w:rsidR="00BA5753" w:rsidRDefault="00BA5753" w:rsidP="00BA5753">
      <w:r>
        <w:t>years,</w:t>
      </w:r>
    </w:p>
    <w:p w14:paraId="608C8E3A" w14:textId="77777777" w:rsidR="00BA5753" w:rsidRDefault="00BA5753" w:rsidP="00BA5753">
      <w:proofErr w:type="spellStart"/>
      <w:r>
        <w:t>current_month_sale</w:t>
      </w:r>
      <w:proofErr w:type="spellEnd"/>
      <w:r>
        <w:t>,</w:t>
      </w:r>
    </w:p>
    <w:p w14:paraId="0B39348B" w14:textId="77777777" w:rsidR="00BA5753" w:rsidRDefault="00BA5753" w:rsidP="00BA5753">
      <w:proofErr w:type="spellStart"/>
      <w:r>
        <w:t>last_month_sale</w:t>
      </w:r>
      <w:proofErr w:type="spellEnd"/>
      <w:r>
        <w:t>,</w:t>
      </w:r>
    </w:p>
    <w:p w14:paraId="2CA17A6F" w14:textId="77777777" w:rsidR="00BA5753" w:rsidRDefault="00BA5753" w:rsidP="00BA5753">
      <w:proofErr w:type="gramStart"/>
      <w:r>
        <w:t>round(</w:t>
      </w:r>
      <w:proofErr w:type="gramEnd"/>
      <w:r>
        <w:t>(current_month_sale-last_month_sale)::numeric/last_month_sale::numeric *100, 2)</w:t>
      </w:r>
    </w:p>
    <w:p w14:paraId="49E2C82B" w14:textId="77777777" w:rsidR="00BA5753" w:rsidRDefault="00BA5753" w:rsidP="00BA5753">
      <w:r>
        <w:t xml:space="preserve">as </w:t>
      </w:r>
      <w:proofErr w:type="spellStart"/>
      <w:r>
        <w:t>growth_rattio</w:t>
      </w:r>
      <w:proofErr w:type="spellEnd"/>
    </w:p>
    <w:p w14:paraId="1C25FD47" w14:textId="77777777" w:rsidR="00BA5753" w:rsidRDefault="00BA5753" w:rsidP="00BA5753">
      <w:r>
        <w:t xml:space="preserve">from </w:t>
      </w:r>
      <w:proofErr w:type="spellStart"/>
      <w:r>
        <w:t>growth_ratio</w:t>
      </w:r>
      <w:proofErr w:type="spellEnd"/>
    </w:p>
    <w:p w14:paraId="5D86B731" w14:textId="77777777" w:rsidR="00BA5753" w:rsidRDefault="00BA5753" w:rsidP="00BA5753"/>
    <w:p w14:paraId="5F7C2BE9" w14:textId="4D526C42" w:rsidR="00BA5753" w:rsidRDefault="00BA5753" w:rsidP="00BA5753">
      <w:r>
        <w:rPr>
          <w:noProof/>
        </w:rPr>
        <w:drawing>
          <wp:inline distT="0" distB="0" distL="0" distR="0" wp14:anchorId="6E100C78" wp14:editId="762F531D">
            <wp:extent cx="6110007" cy="4000500"/>
            <wp:effectExtent l="152400" t="152400" r="367030" b="361950"/>
            <wp:docPr id="369297714" name="Picture 9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297714" name="Picture 9" descr="A screenshot of a computer scree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9454" cy="40066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725698" w14:textId="77777777" w:rsidR="00BA5753" w:rsidRDefault="00BA5753" w:rsidP="00BA5753"/>
    <w:p w14:paraId="55710233" w14:textId="77777777" w:rsidR="00BA5753" w:rsidRDefault="00BA5753" w:rsidP="00BA5753">
      <w:pPr>
        <w:pStyle w:val="Heading2"/>
      </w:pPr>
      <w:r>
        <w:t xml:space="preserve">--Q10 identify top 3 </w:t>
      </w:r>
      <w:proofErr w:type="gramStart"/>
      <w:r>
        <w:t>city</w:t>
      </w:r>
      <w:proofErr w:type="gramEnd"/>
      <w:r>
        <w:t xml:space="preserve"> based on highest sales, return city name, total sale, </w:t>
      </w:r>
      <w:proofErr w:type="spellStart"/>
      <w:r>
        <w:t>totran</w:t>
      </w:r>
      <w:proofErr w:type="spellEnd"/>
      <w:r>
        <w:t xml:space="preserve"> rent, total customers, </w:t>
      </w:r>
      <w:proofErr w:type="spellStart"/>
      <w:r>
        <w:t>estimatedcoffee</w:t>
      </w:r>
      <w:proofErr w:type="spellEnd"/>
      <w:r>
        <w:t xml:space="preserve"> consumers</w:t>
      </w:r>
    </w:p>
    <w:p w14:paraId="6B6E3777" w14:textId="77777777" w:rsidR="00BA5753" w:rsidRDefault="00BA5753" w:rsidP="00BA5753"/>
    <w:p w14:paraId="7E52C15E" w14:textId="77777777" w:rsidR="00BA5753" w:rsidRDefault="00BA5753" w:rsidP="00BA5753">
      <w:proofErr w:type="gramStart"/>
      <w:r>
        <w:t>with</w:t>
      </w:r>
      <w:proofErr w:type="gramEnd"/>
    </w:p>
    <w:p w14:paraId="47D13E24" w14:textId="77777777" w:rsidR="00BA5753" w:rsidRDefault="00BA5753" w:rsidP="00BA5753">
      <w:proofErr w:type="spellStart"/>
      <w:r>
        <w:t>city_table</w:t>
      </w:r>
      <w:proofErr w:type="spellEnd"/>
      <w:r>
        <w:t xml:space="preserve"> </w:t>
      </w:r>
    </w:p>
    <w:p w14:paraId="4149C2D2" w14:textId="77777777" w:rsidR="00BA5753" w:rsidRDefault="00BA5753" w:rsidP="00BA5753">
      <w:r>
        <w:t>as</w:t>
      </w:r>
    </w:p>
    <w:p w14:paraId="45C3C0AA" w14:textId="77777777" w:rsidR="00BA5753" w:rsidRDefault="00BA5753" w:rsidP="00BA5753">
      <w:r>
        <w:t>(</w:t>
      </w:r>
    </w:p>
    <w:p w14:paraId="01C31373" w14:textId="77777777" w:rsidR="00BA5753" w:rsidRDefault="00BA5753" w:rsidP="00BA5753">
      <w:r>
        <w:t>select</w:t>
      </w:r>
    </w:p>
    <w:p w14:paraId="33CDE683" w14:textId="77777777" w:rsidR="00BA5753" w:rsidRDefault="00BA5753" w:rsidP="00BA5753">
      <w:proofErr w:type="spellStart"/>
      <w:r>
        <w:t>ci.city_name</w:t>
      </w:r>
      <w:proofErr w:type="spellEnd"/>
      <w:r>
        <w:t>,</w:t>
      </w:r>
    </w:p>
    <w:p w14:paraId="7D111138" w14:textId="77777777" w:rsidR="00BA5753" w:rsidRDefault="00BA5753" w:rsidP="00BA5753">
      <w:r>
        <w:t>sum(</w:t>
      </w:r>
      <w:proofErr w:type="spellStart"/>
      <w:proofErr w:type="gramStart"/>
      <w:r>
        <w:t>s.total</w:t>
      </w:r>
      <w:proofErr w:type="spellEnd"/>
      <w:proofErr w:type="gramEnd"/>
      <w:r>
        <w:t xml:space="preserve">) as </w:t>
      </w:r>
      <w:proofErr w:type="spellStart"/>
      <w:r>
        <w:t>total_revenue</w:t>
      </w:r>
      <w:proofErr w:type="spellEnd"/>
      <w:r>
        <w:t>,</w:t>
      </w:r>
    </w:p>
    <w:p w14:paraId="12CE9C30" w14:textId="77777777" w:rsidR="00BA5753" w:rsidRDefault="00BA5753" w:rsidP="00BA5753">
      <w:proofErr w:type="gramStart"/>
      <w:r>
        <w:t>count( distinct</w:t>
      </w:r>
      <w:proofErr w:type="gramEnd"/>
      <w:r>
        <w:t xml:space="preserve"> </w:t>
      </w:r>
      <w:proofErr w:type="spellStart"/>
      <w:r>
        <w:t>s.customer_id</w:t>
      </w:r>
      <w:proofErr w:type="spellEnd"/>
      <w:r>
        <w:t xml:space="preserve">) as </w:t>
      </w:r>
      <w:proofErr w:type="spellStart"/>
      <w:r>
        <w:t>total_cx</w:t>
      </w:r>
      <w:proofErr w:type="spellEnd"/>
      <w:r>
        <w:t>,</w:t>
      </w:r>
    </w:p>
    <w:p w14:paraId="1B4AA73F" w14:textId="77777777" w:rsidR="00BA5753" w:rsidRDefault="00BA5753" w:rsidP="00BA5753">
      <w:r>
        <w:tab/>
      </w:r>
      <w:proofErr w:type="gramStart"/>
      <w:r>
        <w:t>round(</w:t>
      </w:r>
      <w:proofErr w:type="gramEnd"/>
    </w:p>
    <w:p w14:paraId="19FECC25" w14:textId="77777777" w:rsidR="00BA5753" w:rsidRDefault="00BA5753" w:rsidP="00BA5753">
      <w:r>
        <w:tab/>
      </w:r>
      <w:proofErr w:type="gramStart"/>
      <w:r>
        <w:t>sum(</w:t>
      </w:r>
      <w:proofErr w:type="spellStart"/>
      <w:proofErr w:type="gramEnd"/>
      <w:r>
        <w:t>s.total</w:t>
      </w:r>
      <w:proofErr w:type="spellEnd"/>
      <w:r>
        <w:t xml:space="preserve">)::numeric /count(distinct </w:t>
      </w:r>
      <w:proofErr w:type="spellStart"/>
      <w:r>
        <w:t>s.customer_id</w:t>
      </w:r>
      <w:proofErr w:type="spellEnd"/>
      <w:r>
        <w:t>)::numeric</w:t>
      </w:r>
    </w:p>
    <w:p w14:paraId="5EEA5A04" w14:textId="77777777" w:rsidR="00BA5753" w:rsidRDefault="00BA5753" w:rsidP="00BA5753">
      <w:r>
        <w:tab/>
        <w:t xml:space="preserve">,2) as </w:t>
      </w:r>
      <w:proofErr w:type="spellStart"/>
      <w:r>
        <w:t>avg_sale_per_customer</w:t>
      </w:r>
      <w:proofErr w:type="spellEnd"/>
    </w:p>
    <w:p w14:paraId="5F8C3C98" w14:textId="77777777" w:rsidR="00BA5753" w:rsidRDefault="00BA5753" w:rsidP="00BA5753">
      <w:r>
        <w:t>from sales as s</w:t>
      </w:r>
    </w:p>
    <w:p w14:paraId="21FD77B3" w14:textId="77777777" w:rsidR="00BA5753" w:rsidRDefault="00BA5753" w:rsidP="00BA5753">
      <w:r>
        <w:t>join customers as c</w:t>
      </w:r>
    </w:p>
    <w:p w14:paraId="13E5D7C3" w14:textId="77777777" w:rsidR="00BA5753" w:rsidRDefault="00BA5753" w:rsidP="00BA5753">
      <w:r>
        <w:t xml:space="preserve">on </w:t>
      </w:r>
      <w:proofErr w:type="spellStart"/>
      <w:proofErr w:type="gramStart"/>
      <w:r>
        <w:t>s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ustomer_id</w:t>
      </w:r>
      <w:proofErr w:type="spellEnd"/>
    </w:p>
    <w:p w14:paraId="7392FD1F" w14:textId="77777777" w:rsidR="00BA5753" w:rsidRDefault="00BA5753" w:rsidP="00BA5753">
      <w:r>
        <w:t>join city as ci</w:t>
      </w:r>
    </w:p>
    <w:p w14:paraId="690591AF" w14:textId="77777777" w:rsidR="00BA5753" w:rsidRDefault="00BA5753" w:rsidP="00BA5753">
      <w:r>
        <w:t xml:space="preserve">on </w:t>
      </w:r>
      <w:proofErr w:type="spellStart"/>
      <w:proofErr w:type="gramStart"/>
      <w:r>
        <w:t>ci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ity_id</w:t>
      </w:r>
      <w:proofErr w:type="spellEnd"/>
    </w:p>
    <w:p w14:paraId="15B2D77E" w14:textId="77777777" w:rsidR="00BA5753" w:rsidRDefault="00BA5753" w:rsidP="00BA5753">
      <w:r>
        <w:t>group by 1</w:t>
      </w:r>
    </w:p>
    <w:p w14:paraId="0901CC5A" w14:textId="77777777" w:rsidR="00BA5753" w:rsidRDefault="00BA5753" w:rsidP="00BA5753">
      <w:proofErr w:type="gramStart"/>
      <w:r>
        <w:t>order by</w:t>
      </w:r>
      <w:proofErr w:type="gramEnd"/>
      <w:r>
        <w:t xml:space="preserve"> 2 desc</w:t>
      </w:r>
    </w:p>
    <w:p w14:paraId="2509486D" w14:textId="77777777" w:rsidR="00BA5753" w:rsidRDefault="00BA5753" w:rsidP="00BA5753">
      <w:r>
        <w:t>),</w:t>
      </w:r>
    </w:p>
    <w:p w14:paraId="702C4C1F" w14:textId="77777777" w:rsidR="00BA5753" w:rsidRDefault="00BA5753" w:rsidP="00BA5753">
      <w:proofErr w:type="spellStart"/>
      <w:r>
        <w:t>city_rent</w:t>
      </w:r>
      <w:proofErr w:type="spellEnd"/>
    </w:p>
    <w:p w14:paraId="6E7128E3" w14:textId="77777777" w:rsidR="00BA5753" w:rsidRDefault="00BA5753" w:rsidP="00BA5753">
      <w:r>
        <w:tab/>
        <w:t>as</w:t>
      </w:r>
    </w:p>
    <w:p w14:paraId="063A6E66" w14:textId="77777777" w:rsidR="00BA5753" w:rsidRDefault="00BA5753" w:rsidP="00BA5753">
      <w:r>
        <w:tab/>
        <w:t>(</w:t>
      </w:r>
    </w:p>
    <w:p w14:paraId="0AAA021E" w14:textId="77777777" w:rsidR="00BA5753" w:rsidRDefault="00BA5753" w:rsidP="00BA5753">
      <w:r>
        <w:t xml:space="preserve">select </w:t>
      </w:r>
      <w:proofErr w:type="spellStart"/>
      <w:r>
        <w:t>city_name</w:t>
      </w:r>
      <w:proofErr w:type="spellEnd"/>
      <w:r>
        <w:t xml:space="preserve">, </w:t>
      </w:r>
      <w:proofErr w:type="spellStart"/>
      <w:r>
        <w:t>estimated_rent</w:t>
      </w:r>
      <w:proofErr w:type="spellEnd"/>
      <w:r>
        <w:t>,</w:t>
      </w:r>
    </w:p>
    <w:p w14:paraId="3720022E" w14:textId="77777777" w:rsidR="00BA5753" w:rsidRDefault="00BA5753" w:rsidP="00BA5753">
      <w:r>
        <w:t xml:space="preserve">population *0.25 as </w:t>
      </w:r>
      <w:proofErr w:type="spellStart"/>
      <w:r>
        <w:t>estimated_coffee_consumers</w:t>
      </w:r>
      <w:proofErr w:type="spellEnd"/>
    </w:p>
    <w:p w14:paraId="62006AE9" w14:textId="77777777" w:rsidR="00BA5753" w:rsidRDefault="00BA5753" w:rsidP="00BA5753">
      <w:r>
        <w:t xml:space="preserve">from </w:t>
      </w:r>
      <w:proofErr w:type="gramStart"/>
      <w:r>
        <w:t>city</w:t>
      </w:r>
      <w:proofErr w:type="gramEnd"/>
      <w:r>
        <w:t>)</w:t>
      </w:r>
    </w:p>
    <w:p w14:paraId="4512626F" w14:textId="77777777" w:rsidR="00BA5753" w:rsidRDefault="00BA5753" w:rsidP="00BA5753"/>
    <w:p w14:paraId="6D57047A" w14:textId="77777777" w:rsidR="00BA5753" w:rsidRDefault="00BA5753" w:rsidP="00BA5753">
      <w:r>
        <w:t xml:space="preserve">select </w:t>
      </w:r>
    </w:p>
    <w:p w14:paraId="3E53B973" w14:textId="77777777" w:rsidR="00BA5753" w:rsidRDefault="00BA5753" w:rsidP="00BA5753">
      <w:proofErr w:type="spellStart"/>
      <w:proofErr w:type="gramStart"/>
      <w:r>
        <w:t>cr.city</w:t>
      </w:r>
      <w:proofErr w:type="gramEnd"/>
      <w:r>
        <w:t>_name</w:t>
      </w:r>
      <w:proofErr w:type="spellEnd"/>
      <w:r>
        <w:t>,</w:t>
      </w:r>
    </w:p>
    <w:p w14:paraId="2CFE57CE" w14:textId="77777777" w:rsidR="00BA5753" w:rsidRDefault="00BA5753" w:rsidP="00BA5753">
      <w:proofErr w:type="spellStart"/>
      <w:r>
        <w:t>total_revenue</w:t>
      </w:r>
      <w:proofErr w:type="spellEnd"/>
      <w:r>
        <w:t>,</w:t>
      </w:r>
    </w:p>
    <w:p w14:paraId="347B4A4F" w14:textId="77777777" w:rsidR="00BA5753" w:rsidRDefault="00BA5753" w:rsidP="00BA5753">
      <w:proofErr w:type="spellStart"/>
      <w:proofErr w:type="gramStart"/>
      <w:r>
        <w:t>cr.estimated</w:t>
      </w:r>
      <w:proofErr w:type="gramEnd"/>
      <w:r>
        <w:t>_rent</w:t>
      </w:r>
      <w:proofErr w:type="spellEnd"/>
      <w:r>
        <w:t xml:space="preserve"> as </w:t>
      </w:r>
      <w:proofErr w:type="spellStart"/>
      <w:r>
        <w:t>total_rent</w:t>
      </w:r>
      <w:proofErr w:type="spellEnd"/>
      <w:r>
        <w:t>,</w:t>
      </w:r>
    </w:p>
    <w:p w14:paraId="78DE95AF" w14:textId="77777777" w:rsidR="00BA5753" w:rsidRDefault="00BA5753" w:rsidP="00BA5753">
      <w:r>
        <w:tab/>
      </w:r>
      <w:proofErr w:type="spellStart"/>
      <w:proofErr w:type="gramStart"/>
      <w:r>
        <w:t>ct.total</w:t>
      </w:r>
      <w:proofErr w:type="gramEnd"/>
      <w:r>
        <w:t>_cx</w:t>
      </w:r>
      <w:proofErr w:type="spellEnd"/>
      <w:r>
        <w:t>,</w:t>
      </w:r>
    </w:p>
    <w:p w14:paraId="0E214460" w14:textId="77777777" w:rsidR="00BA5753" w:rsidRDefault="00BA5753" w:rsidP="00BA5753">
      <w:proofErr w:type="spellStart"/>
      <w:r>
        <w:t>estimated_coffee_consumers</w:t>
      </w:r>
      <w:proofErr w:type="spellEnd"/>
      <w:r>
        <w:t>,</w:t>
      </w:r>
    </w:p>
    <w:p w14:paraId="2D48DCA2" w14:textId="77777777" w:rsidR="00BA5753" w:rsidRDefault="00BA5753" w:rsidP="00BA5753">
      <w:r>
        <w:tab/>
      </w:r>
      <w:proofErr w:type="spellStart"/>
      <w:r>
        <w:t>ct.avg_sale_per_customer</w:t>
      </w:r>
      <w:proofErr w:type="spellEnd"/>
      <w:r>
        <w:t>,</w:t>
      </w:r>
    </w:p>
    <w:p w14:paraId="5F4510CF" w14:textId="77777777" w:rsidR="00BA5753" w:rsidRDefault="00BA5753" w:rsidP="00BA5753">
      <w:r>
        <w:tab/>
        <w:t>round(</w:t>
      </w:r>
      <w:proofErr w:type="spellStart"/>
      <w:proofErr w:type="gramStart"/>
      <w:r>
        <w:t>cr.estimated</w:t>
      </w:r>
      <w:proofErr w:type="gramEnd"/>
      <w:r>
        <w:t>_rent</w:t>
      </w:r>
      <w:proofErr w:type="spellEnd"/>
      <w:r>
        <w:t>::numeric/</w:t>
      </w:r>
      <w:proofErr w:type="spellStart"/>
      <w:r>
        <w:t>total_cx</w:t>
      </w:r>
      <w:proofErr w:type="spellEnd"/>
      <w:r>
        <w:t xml:space="preserve">::numeric,2) as </w:t>
      </w:r>
      <w:proofErr w:type="spellStart"/>
      <w:r>
        <w:t>avg_rent</w:t>
      </w:r>
      <w:proofErr w:type="spellEnd"/>
    </w:p>
    <w:p w14:paraId="77A2CCDB" w14:textId="77777777" w:rsidR="00BA5753" w:rsidRDefault="00BA5753" w:rsidP="00BA5753">
      <w:r>
        <w:t xml:space="preserve">from </w:t>
      </w:r>
      <w:proofErr w:type="spellStart"/>
      <w:r>
        <w:t>city_rent</w:t>
      </w:r>
      <w:proofErr w:type="spellEnd"/>
      <w:r>
        <w:t xml:space="preserve"> as </w:t>
      </w:r>
      <w:proofErr w:type="spellStart"/>
      <w:r>
        <w:t>cr</w:t>
      </w:r>
      <w:proofErr w:type="spellEnd"/>
    </w:p>
    <w:p w14:paraId="3B99F0D5" w14:textId="77777777" w:rsidR="00BA5753" w:rsidRDefault="00BA5753" w:rsidP="00BA5753">
      <w:r>
        <w:t xml:space="preserve">join </w:t>
      </w:r>
      <w:proofErr w:type="spellStart"/>
      <w:r>
        <w:t>city_table</w:t>
      </w:r>
      <w:proofErr w:type="spellEnd"/>
      <w:r>
        <w:t xml:space="preserve"> as </w:t>
      </w:r>
      <w:proofErr w:type="spellStart"/>
      <w:r>
        <w:t>ct</w:t>
      </w:r>
      <w:proofErr w:type="spellEnd"/>
    </w:p>
    <w:p w14:paraId="4B1D34DB" w14:textId="1BB8FE36" w:rsidR="00383AD2" w:rsidRDefault="00BA5753" w:rsidP="00BA5753">
      <w:r>
        <w:t xml:space="preserve">on </w:t>
      </w:r>
      <w:proofErr w:type="spellStart"/>
      <w:proofErr w:type="gramStart"/>
      <w:r>
        <w:t>cr.city</w:t>
      </w:r>
      <w:proofErr w:type="gramEnd"/>
      <w:r>
        <w:t>_name</w:t>
      </w:r>
      <w:proofErr w:type="spellEnd"/>
      <w:r>
        <w:t xml:space="preserve"> = </w:t>
      </w:r>
      <w:proofErr w:type="spellStart"/>
      <w:r>
        <w:t>ct.city_name</w:t>
      </w:r>
      <w:proofErr w:type="spellEnd"/>
    </w:p>
    <w:p w14:paraId="288B6EB9" w14:textId="77777777" w:rsidR="00BA5753" w:rsidRDefault="00BA5753" w:rsidP="00BA5753"/>
    <w:p w14:paraId="554D8E8A" w14:textId="214C66CA" w:rsidR="00BA5753" w:rsidRDefault="00BA5753" w:rsidP="00BA5753">
      <w:r>
        <w:rPr>
          <w:noProof/>
        </w:rPr>
        <w:drawing>
          <wp:inline distT="0" distB="0" distL="0" distR="0" wp14:anchorId="0B1025A8" wp14:editId="1759957F">
            <wp:extent cx="5943600" cy="2778760"/>
            <wp:effectExtent l="152400" t="152400" r="361950" b="364490"/>
            <wp:docPr id="186988039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880390" name="Picture 10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BA57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2NDK3sDQ2N7AwMrRQ0lEKTi0uzszPAykwrAUAeRX5ziwAAAA="/>
  </w:docVars>
  <w:rsids>
    <w:rsidRoot w:val="00BA5753"/>
    <w:rsid w:val="00383AD2"/>
    <w:rsid w:val="0068584C"/>
    <w:rsid w:val="008A5321"/>
    <w:rsid w:val="00BA5753"/>
    <w:rsid w:val="00F63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48945"/>
  <w15:chartTrackingRefBased/>
  <w15:docId w15:val="{9C4EC775-1F5D-4A57-9D7D-CBBA6541A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57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57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5753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57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5753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57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57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57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57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5753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A575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5753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5753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5753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57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57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57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57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57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57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57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57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57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57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57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5753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5753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5753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5753"/>
    <w:rPr>
      <w:b/>
      <w:bCs/>
      <w:smallCaps/>
      <w:color w:val="2E74B5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9</Pages>
  <Words>1033</Words>
  <Characters>5894</Characters>
  <Application>Microsoft Office Word</Application>
  <DocSecurity>0</DocSecurity>
  <Lines>49</Lines>
  <Paragraphs>13</Paragraphs>
  <ScaleCrop>false</ScaleCrop>
  <Company/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skar Rai</dc:creator>
  <cp:keywords/>
  <dc:description/>
  <cp:lastModifiedBy>Puskar Rai</cp:lastModifiedBy>
  <cp:revision>1</cp:revision>
  <dcterms:created xsi:type="dcterms:W3CDTF">2024-10-25T06:53:00Z</dcterms:created>
  <dcterms:modified xsi:type="dcterms:W3CDTF">2024-10-25T06:58:00Z</dcterms:modified>
</cp:coreProperties>
</file>